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426A2" w14:textId="77777777" w:rsidR="004F0250" w:rsidRDefault="004F0250" w:rsidP="004F0250">
      <w:pPr>
        <w:pStyle w:val="Heading1"/>
        <w:jc w:val="center"/>
      </w:pPr>
      <w:r>
        <w:t>Подготовка за изпит</w:t>
      </w:r>
    </w:p>
    <w:p w14:paraId="1C9AD811" w14:textId="77777777" w:rsidR="004F0250" w:rsidRDefault="004F0250" w:rsidP="004F0250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8" w:history="1">
        <w:r>
          <w:rPr>
            <w:rStyle w:val="Hyperlink"/>
          </w:rPr>
          <w:t>"Основи на програмирането" @ СофтУни</w:t>
        </w:r>
      </w:hyperlink>
    </w:p>
    <w:p w14:paraId="74A2B654" w14:textId="4E4DB8CD" w:rsidR="00082B5F" w:rsidRDefault="00082B5F" w:rsidP="00082B5F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1. Церемония за Оскарите</w:t>
      </w:r>
    </w:p>
    <w:p w14:paraId="16B773E8" w14:textId="1B973564" w:rsidR="00082B5F" w:rsidRPr="00082B5F" w:rsidRDefault="00082B5F" w:rsidP="00082B5F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9" w:anchor="0" w:history="1">
        <w:r w:rsidRPr="00082B5F">
          <w:rPr>
            <w:rStyle w:val="Hyperlink"/>
          </w:rPr>
          <w:t>https://judge.softuni.bg/Contests/Practice/Index/1596#0</w:t>
        </w:r>
      </w:hyperlink>
    </w:p>
    <w:p w14:paraId="2139AEE1" w14:textId="77777777" w:rsidR="00082B5F" w:rsidRPr="00F9180B" w:rsidRDefault="00082B5F" w:rsidP="00082B5F">
      <w:pPr>
        <w:spacing w:before="40" w:after="4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Филмовата академия на САЩ от 1929г. ежегодно раздава награди </w:t>
      </w:r>
      <w:r w:rsidRPr="00661C89">
        <w:rPr>
          <w:rFonts w:eastAsia="Calibri" w:cstheme="minorHAnsi"/>
        </w:rPr>
        <w:t>Оскар</w:t>
      </w:r>
      <w:r>
        <w:rPr>
          <w:rFonts w:ascii="Calibri" w:eastAsia="Calibri" w:hAnsi="Calibri" w:cs="Calibri"/>
        </w:rPr>
        <w:t xml:space="preserve"> на грандиозна церемония. Организаторите искат да разберат колко са разходите по организирането на една такава церемония. </w:t>
      </w:r>
      <w:r w:rsidRPr="7E0044D3">
        <w:rPr>
          <w:rFonts w:ascii="Calibri" w:eastAsia="Calibri" w:hAnsi="Calibri" w:cs="Calibri"/>
          <w:b/>
          <w:bCs/>
        </w:rPr>
        <w:t xml:space="preserve">Напишете програма, която изчислява </w:t>
      </w:r>
      <w:r>
        <w:rPr>
          <w:rFonts w:ascii="Calibri" w:eastAsia="Calibri" w:hAnsi="Calibri" w:cs="Calibri"/>
          <w:b/>
          <w:bCs/>
        </w:rPr>
        <w:t>какви разходи ще има академията</w:t>
      </w:r>
      <w:r>
        <w:rPr>
          <w:rFonts w:ascii="Calibri" w:eastAsia="Calibri" w:hAnsi="Calibri" w:cs="Calibri"/>
          <w:b/>
          <w:bCs/>
          <w:lang w:val="ru-RU"/>
        </w:rPr>
        <w:t xml:space="preserve"> по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организацията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на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събитието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,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като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знаете колко е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наемът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на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залата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, в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която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ще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се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проведе</w:t>
      </w:r>
      <w:proofErr w:type="spellEnd"/>
      <w:r>
        <w:rPr>
          <w:rFonts w:ascii="Calibri" w:eastAsia="Calibri" w:hAnsi="Calibri" w:cs="Calibri"/>
          <w:b/>
          <w:bCs/>
        </w:rPr>
        <w:t xml:space="preserve">. </w:t>
      </w:r>
    </w:p>
    <w:p w14:paraId="3CF6A99B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Статуетки  – цената им е 30% по-малка от наема на залата</w:t>
      </w:r>
    </w:p>
    <w:p w14:paraId="5DD57E2B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Кетъринг – цената му е 15% по-малка от тази на статуетките</w:t>
      </w:r>
    </w:p>
    <w:p w14:paraId="62560FCF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Озвучаване – цената му е 1 / 2 от цената за кетъринг</w:t>
      </w:r>
    </w:p>
    <w:p w14:paraId="1AA97063" w14:textId="77777777" w:rsidR="00082B5F" w:rsidRDefault="00082B5F" w:rsidP="00082B5F">
      <w:pPr>
        <w:pStyle w:val="Heading3"/>
        <w:spacing w:before="40"/>
        <w:jc w:val="both"/>
      </w:pPr>
      <w:r w:rsidRPr="00B57630">
        <w:t>Вход</w:t>
      </w:r>
    </w:p>
    <w:p w14:paraId="714946ED" w14:textId="77777777" w:rsidR="00082B5F" w:rsidRDefault="00082B5F" w:rsidP="00082B5F">
      <w:pPr>
        <w:spacing w:before="40" w:after="40"/>
        <w:jc w:val="both"/>
      </w:pPr>
      <w:r w:rsidRPr="00B57630">
        <w:t>От конзолата се чет</w:t>
      </w:r>
      <w:r>
        <w:t>e</w:t>
      </w:r>
      <w:r w:rsidRPr="00B57630">
        <w:t xml:space="preserve"> </w:t>
      </w:r>
      <w:r>
        <w:rPr>
          <w:b/>
        </w:rPr>
        <w:t>1 ред</w:t>
      </w:r>
      <w:r w:rsidRPr="00B57630">
        <w:t>:</w:t>
      </w:r>
    </w:p>
    <w:p w14:paraId="2332DE72" w14:textId="77777777" w:rsidR="00082B5F" w:rsidRPr="00AB0FE4" w:rsidRDefault="00082B5F" w:rsidP="00082B5F">
      <w:pPr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Наем за зала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9]</w:t>
      </w:r>
    </w:p>
    <w:p w14:paraId="718C8810" w14:textId="77777777" w:rsidR="00082B5F" w:rsidRPr="00F9180B" w:rsidRDefault="00082B5F" w:rsidP="00082B5F">
      <w:pPr>
        <w:pStyle w:val="Heading3"/>
        <w:spacing w:before="40"/>
        <w:jc w:val="both"/>
      </w:pPr>
      <w:r w:rsidRPr="00B57630">
        <w:t>Изход</w:t>
      </w:r>
    </w:p>
    <w:p w14:paraId="374CC70C" w14:textId="77777777" w:rsidR="00082B5F" w:rsidRPr="00F546A4" w:rsidRDefault="00082B5F" w:rsidP="00082B5F">
      <w:pPr>
        <w:spacing w:before="40" w:after="40"/>
        <w:jc w:val="both"/>
        <w:rPr>
          <w:rFonts w:eastAsia="Times New Roman" w:cs="Arial"/>
        </w:rPr>
      </w:pPr>
      <w:r w:rsidRPr="2E8D8A5B">
        <w:rPr>
          <w:rFonts w:eastAsia="Times New Roman" w:cs="Arial"/>
        </w:rPr>
        <w:t xml:space="preserve">Да се отпечата на конзолата </w:t>
      </w:r>
      <w:r w:rsidRPr="2E8D8A5B">
        <w:rPr>
          <w:rFonts w:eastAsia="Times New Roman" w:cs="Arial"/>
          <w:b/>
          <w:bCs/>
        </w:rPr>
        <w:t>колко ще са разходите</w:t>
      </w:r>
      <w:r>
        <w:rPr>
          <w:rFonts w:eastAsia="Times New Roman" w:cs="Arial"/>
          <w:b/>
          <w:bCs/>
        </w:rPr>
        <w:t xml:space="preserve"> по организирането на церемонията</w:t>
      </w:r>
      <w:r w:rsidRPr="2E8D8A5B">
        <w:rPr>
          <w:rFonts w:eastAsia="Times New Roman" w:cs="Arial"/>
          <w:b/>
          <w:bCs/>
        </w:rPr>
        <w:t>. Сумата да бъде форматирана до втория знак след десетичния знак.</w:t>
      </w:r>
    </w:p>
    <w:p w14:paraId="177CED4E" w14:textId="77777777" w:rsidR="00082B5F" w:rsidRPr="003C0CF3" w:rsidRDefault="00082B5F" w:rsidP="00082B5F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1"/>
        <w:tblW w:w="9625" w:type="dxa"/>
        <w:tblInd w:w="-9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250"/>
        <w:gridCol w:w="6480"/>
      </w:tblGrid>
      <w:tr w:rsidR="00082B5F" w14:paraId="4194FF26" w14:textId="77777777" w:rsidTr="0081757C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A889ED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Вход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C0129B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Изход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967F0D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Обяснения</w:t>
            </w:r>
          </w:p>
        </w:tc>
      </w:tr>
      <w:tr w:rsidR="00082B5F" w14:paraId="2D12283B" w14:textId="77777777" w:rsidTr="0081757C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D1E2A" w14:textId="77777777" w:rsidR="00082B5F" w:rsidRPr="008E2928" w:rsidRDefault="00082B5F" w:rsidP="0081757C">
            <w:pPr>
              <w:spacing w:before="0" w:after="0"/>
            </w:pPr>
            <w:r w:rsidRPr="2E6CCF6C">
              <w:rPr>
                <w:rFonts w:ascii="Consolas" w:eastAsia="Calibri" w:hAnsi="Consolas" w:cs="Times New Roman"/>
                <w:color w:val="C00000"/>
                <w:lang w:val="en-GB"/>
              </w:rPr>
              <w:t>35</w:t>
            </w:r>
            <w:r w:rsidRPr="2E6CCF6C">
              <w:rPr>
                <w:rFonts w:ascii="Consolas" w:eastAsia="Calibri" w:hAnsi="Consolas" w:cs="Times New Roman"/>
                <w:color w:val="C00000"/>
              </w:rPr>
              <w:t>0</w:t>
            </w:r>
            <w:r w:rsidRPr="2E6CCF6C">
              <w:rPr>
                <w:rFonts w:ascii="Consolas" w:eastAsia="Calibri" w:hAnsi="Consolas" w:cs="Times New Roman"/>
                <w:color w:val="C00000"/>
                <w:lang w:val="en-GB"/>
              </w:rPr>
              <w:t>0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ADE10" w14:textId="77777777" w:rsidR="00082B5F" w:rsidRPr="003520FF" w:rsidRDefault="00082B5F" w:rsidP="0081757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6BD1">
              <w:rPr>
                <w:rFonts w:ascii="Consolas" w:eastAsia="Calibri" w:hAnsi="Consolas" w:cs="Times New Roman"/>
              </w:rPr>
              <w:t>9073.75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5FD7A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Наем за залата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</w:p>
          <w:p w14:paraId="374A204A" w14:textId="77777777" w:rsidR="00082B5F" w:rsidRPr="00116BD1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 xml:space="preserve">Цена </w:t>
            </w:r>
            <w:r>
              <w:rPr>
                <w:rFonts w:eastAsia="Calibri" w:cs="Times New Roman"/>
                <w:b/>
              </w:rPr>
              <w:t>з</w:t>
            </w:r>
            <w:r w:rsidRPr="0032788A">
              <w:rPr>
                <w:rFonts w:eastAsia="Calibri" w:cs="Times New Roman"/>
                <w:b/>
              </w:rPr>
              <w:t xml:space="preserve">а </w:t>
            </w:r>
            <w:r>
              <w:rPr>
                <w:rFonts w:eastAsia="Calibri" w:cs="Times New Roman"/>
                <w:b/>
              </w:rPr>
              <w:t>статуетки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  <w:r w:rsidRPr="0032788A">
              <w:rPr>
                <w:rFonts w:eastAsia="Calibri" w:cs="Times New Roman"/>
                <w:b/>
              </w:rPr>
              <w:t xml:space="preserve"> – </w:t>
            </w:r>
            <w:r>
              <w:rPr>
                <w:rFonts w:eastAsia="Calibri" w:cs="Times New Roman"/>
                <w:b/>
              </w:rPr>
              <w:t>3</w:t>
            </w:r>
            <w:r w:rsidRPr="0032788A">
              <w:rPr>
                <w:rFonts w:eastAsia="Calibri" w:cs="Times New Roman"/>
                <w:b/>
              </w:rPr>
              <w:t xml:space="preserve">0% =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</w:p>
          <w:p w14:paraId="31C59119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 xml:space="preserve">Цена </w:t>
            </w:r>
            <w:r>
              <w:rPr>
                <w:rFonts w:eastAsia="Calibri" w:cs="Times New Roman"/>
                <w:b/>
              </w:rPr>
              <w:t>з</w:t>
            </w:r>
            <w:r w:rsidRPr="0032788A">
              <w:rPr>
                <w:rFonts w:eastAsia="Calibri" w:cs="Times New Roman"/>
                <w:b/>
              </w:rPr>
              <w:t>а</w:t>
            </w:r>
            <w:r>
              <w:rPr>
                <w:rFonts w:eastAsia="Calibri" w:cs="Times New Roman"/>
                <w:b/>
              </w:rPr>
              <w:t xml:space="preserve"> кетъринг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  <w:r>
              <w:rPr>
                <w:rFonts w:eastAsia="Calibri" w:cs="Times New Roman"/>
                <w:b/>
                <w:color w:val="FFC00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– </w:t>
            </w:r>
            <w:r>
              <w:rPr>
                <w:rFonts w:eastAsia="Calibri" w:cs="Times New Roman"/>
                <w:b/>
              </w:rPr>
              <w:t>15</w:t>
            </w:r>
            <w:r w:rsidRPr="0032788A">
              <w:rPr>
                <w:rFonts w:eastAsia="Calibri" w:cs="Times New Roman"/>
                <w:b/>
              </w:rPr>
              <w:t xml:space="preserve">% =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</w:p>
          <w:p w14:paraId="035C3A3C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>Цена</w:t>
            </w:r>
            <w:r>
              <w:rPr>
                <w:rFonts w:eastAsia="Calibri" w:cs="Times New Roman"/>
                <w:b/>
              </w:rPr>
              <w:t xml:space="preserve"> за озвучаване</w:t>
            </w:r>
            <w:r w:rsidRPr="0032788A">
              <w:rPr>
                <w:rFonts w:eastAsia="Calibri" w:cs="Times New Roman"/>
                <w:b/>
              </w:rPr>
              <w:t xml:space="preserve">: 1 / </w:t>
            </w:r>
            <w:r>
              <w:rPr>
                <w:rFonts w:eastAsia="Calibri" w:cs="Times New Roman"/>
                <w:b/>
              </w:rPr>
              <w:t>2</w:t>
            </w:r>
            <w:r w:rsidRPr="0032788A">
              <w:rPr>
                <w:rFonts w:eastAsia="Calibri" w:cs="Times New Roman"/>
                <w:b/>
              </w:rPr>
              <w:t xml:space="preserve"> от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  <w:r w:rsidRPr="0032788A">
              <w:rPr>
                <w:rFonts w:eastAsia="Calibri" w:cs="Times New Roman"/>
                <w:b/>
                <w:color w:val="92D05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1041.25</w:t>
            </w:r>
          </w:p>
          <w:p w14:paraId="0432D496" w14:textId="77777777" w:rsidR="00082B5F" w:rsidRPr="00D43582" w:rsidRDefault="00082B5F" w:rsidP="0081757C">
            <w:pPr>
              <w:spacing w:before="40" w:after="40"/>
              <w:rPr>
                <w:color w:val="00000A"/>
              </w:rPr>
            </w:pPr>
            <w:r w:rsidRPr="0032788A">
              <w:rPr>
                <w:rFonts w:eastAsia="Calibri" w:cs="Times New Roman"/>
                <w:b/>
              </w:rPr>
              <w:t xml:space="preserve">Обща цена за </w:t>
            </w:r>
            <w:r>
              <w:rPr>
                <w:rFonts w:eastAsia="Calibri" w:cs="Times New Roman"/>
                <w:b/>
              </w:rPr>
              <w:t>разходите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  <w:r w:rsidRPr="0032788A">
              <w:rPr>
                <w:rFonts w:eastAsia="Calibri" w:cs="Times New Roman"/>
                <w:b/>
              </w:rPr>
              <w:t xml:space="preserve"> +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  <w:r>
              <w:rPr>
                <w:rFonts w:eastAsia="Calibri" w:cs="Times New Roman"/>
                <w:b/>
                <w:color w:val="FFC00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+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1041.25</w:t>
            </w:r>
            <w:r>
              <w:rPr>
                <w:rFonts w:eastAsia="Calibri" w:cs="Times New Roman"/>
                <w:b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</w:rPr>
              <w:t>9073.75</w:t>
            </w:r>
          </w:p>
        </w:tc>
      </w:tr>
      <w:tr w:rsidR="00082B5F" w14:paraId="5B9C8432" w14:textId="77777777" w:rsidTr="0081757C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E1994" w14:textId="77777777" w:rsidR="00082B5F" w:rsidRDefault="00082B5F" w:rsidP="0081757C">
            <w:pPr>
              <w:spacing w:before="0" w:after="0"/>
              <w:rPr>
                <w:color w:val="00000A"/>
              </w:rPr>
            </w:pPr>
            <w:r w:rsidRPr="0032788A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</w:rPr>
              <w:t>5</w:t>
            </w:r>
            <w:r w:rsidRPr="0032788A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1ACE" w14:textId="77777777" w:rsidR="00082B5F" w:rsidRDefault="00082B5F" w:rsidP="0081757C">
            <w:pPr>
              <w:spacing w:before="0" w:after="0"/>
              <w:rPr>
                <w:color w:val="00000A"/>
              </w:rPr>
            </w:pPr>
            <w:r w:rsidRPr="00116BD1">
              <w:rPr>
                <w:rFonts w:ascii="Consolas" w:eastAsia="Calibri" w:hAnsi="Consolas" w:cs="Consolas"/>
              </w:rPr>
              <w:t>14401.34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93B16" w14:textId="77777777" w:rsidR="00082B5F" w:rsidRPr="009E6E36" w:rsidRDefault="00082B5F" w:rsidP="0081757C">
            <w:pPr>
              <w:spacing w:before="40" w:after="40"/>
              <w:rPr>
                <w:color w:val="00000A"/>
              </w:rPr>
            </w:pPr>
          </w:p>
        </w:tc>
      </w:tr>
    </w:tbl>
    <w:p w14:paraId="1A499AB4" w14:textId="77777777" w:rsidR="004F0250" w:rsidRDefault="004F0250" w:rsidP="004F0250">
      <w:pPr>
        <w:spacing w:before="40" w:after="40"/>
      </w:pPr>
    </w:p>
    <w:p w14:paraId="1307AC6D" w14:textId="494414DA" w:rsidR="00594AE7" w:rsidRPr="00594AE7" w:rsidRDefault="00441A24" w:rsidP="00216812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>2</w:t>
      </w:r>
      <w:r>
        <w:t>. Снимачен ден</w:t>
      </w:r>
    </w:p>
    <w:p w14:paraId="00786162" w14:textId="5443A92C" w:rsidR="00441A24" w:rsidRPr="00E537A2" w:rsidRDefault="004F0250" w:rsidP="00441A24">
      <w:pPr>
        <w:rPr>
          <w:b/>
          <w:bCs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0" w:anchor="2" w:history="1">
        <w:r w:rsidR="00441A24" w:rsidRPr="00F96AA3">
          <w:rPr>
            <w:rStyle w:val="Hyperlink"/>
          </w:rPr>
          <w:t>https://judge.sof</w:t>
        </w:r>
        <w:r w:rsidR="00441A24" w:rsidRPr="00F96AA3">
          <w:rPr>
            <w:rStyle w:val="Hyperlink"/>
          </w:rPr>
          <w:t>t</w:t>
        </w:r>
        <w:r w:rsidR="00441A24" w:rsidRPr="00F96AA3">
          <w:rPr>
            <w:rStyle w:val="Hyperlink"/>
          </w:rPr>
          <w:t>uni.bg/Contests/Practice/Index/1699#</w:t>
        </w:r>
        <w:r w:rsidR="00F96AA3" w:rsidRPr="00F96AA3">
          <w:rPr>
            <w:rStyle w:val="Hyperlink"/>
            <w:lang w:val="en-US"/>
          </w:rPr>
          <w:t>2</w:t>
        </w:r>
      </w:hyperlink>
      <w:r w:rsidR="00441A24" w:rsidRPr="00E537A2">
        <w:rPr>
          <w:b/>
          <w:bCs/>
        </w:rPr>
        <w:t xml:space="preserve"> </w:t>
      </w:r>
    </w:p>
    <w:p w14:paraId="2BB0F6C0" w14:textId="77777777" w:rsidR="00441A24" w:rsidRPr="002D7E15" w:rsidRDefault="00441A24" w:rsidP="00441A24">
      <w:pPr>
        <w:spacing w:before="40" w:after="40"/>
        <w:rPr>
          <w:lang w:val="ru-RU"/>
        </w:rPr>
      </w:pPr>
      <w:r>
        <w:t xml:space="preserve">Вие сте режисьор на филма </w:t>
      </w:r>
      <w:r w:rsidRPr="002D7E15">
        <w:rPr>
          <w:lang w:val="ru-RU"/>
        </w:rPr>
        <w:t>"</w:t>
      </w:r>
      <w:r>
        <w:rPr>
          <w:b/>
          <w:bCs/>
        </w:rPr>
        <w:t>Програмирането е забавно</w:t>
      </w:r>
      <w:r w:rsidRPr="002D7E15">
        <w:rPr>
          <w:lang w:val="ru-RU"/>
        </w:rPr>
        <w:t>"</w:t>
      </w:r>
      <w:r>
        <w:t>,</w:t>
      </w:r>
      <w:r w:rsidRPr="002D7E15">
        <w:rPr>
          <w:lang w:val="ru-RU"/>
        </w:rPr>
        <w:t xml:space="preserve"> </w:t>
      </w:r>
      <w:r>
        <w:t xml:space="preserve">като имате определено време за снимки. От вас се иска да напишете програма, с която ще разберете дали </w:t>
      </w:r>
      <w:r>
        <w:rPr>
          <w:b/>
          <w:bCs/>
        </w:rPr>
        <w:t>снимачният ден ще ви стигне</w:t>
      </w:r>
      <w:r>
        <w:t xml:space="preserve"> да заснемете филма. Снимачният ден започва с </w:t>
      </w:r>
      <w:r>
        <w:rPr>
          <w:b/>
          <w:bCs/>
        </w:rPr>
        <w:t>подготовка на терен</w:t>
      </w:r>
      <w:r>
        <w:t xml:space="preserve">, което е </w:t>
      </w:r>
      <w:r>
        <w:rPr>
          <w:b/>
          <w:bCs/>
        </w:rPr>
        <w:t>15</w:t>
      </w:r>
      <w:r>
        <w:t xml:space="preserve"> </w:t>
      </w:r>
      <w:r>
        <w:rPr>
          <w:b/>
          <w:bCs/>
        </w:rPr>
        <w:t xml:space="preserve">процента </w:t>
      </w:r>
      <w:r>
        <w:t xml:space="preserve">от времето за снимки! Филмът има определен </w:t>
      </w:r>
      <w:r>
        <w:rPr>
          <w:b/>
          <w:bCs/>
        </w:rPr>
        <w:t>брой сцени</w:t>
      </w:r>
      <w:r>
        <w:t xml:space="preserve">, които се заснемат за </w:t>
      </w:r>
      <w:r>
        <w:rPr>
          <w:b/>
          <w:bCs/>
        </w:rPr>
        <w:t>определено време</w:t>
      </w:r>
      <w:r w:rsidRPr="002D7E15">
        <w:rPr>
          <w:lang w:val="ru-RU"/>
        </w:rPr>
        <w:t>.</w:t>
      </w:r>
    </w:p>
    <w:p w14:paraId="3EF6DEA5" w14:textId="77777777" w:rsidR="00441A24" w:rsidRDefault="00441A24" w:rsidP="00441A24">
      <w:pPr>
        <w:pStyle w:val="Heading3"/>
        <w:spacing w:before="40"/>
      </w:pPr>
      <w:r>
        <w:t>Вход</w:t>
      </w:r>
    </w:p>
    <w:p w14:paraId="1FC830F1" w14:textId="77777777" w:rsidR="00441A24" w:rsidRDefault="00441A24" w:rsidP="00441A24">
      <w:pPr>
        <w:spacing w:before="40" w:after="40"/>
      </w:pPr>
      <w:r>
        <w:t xml:space="preserve">От конзолата се </w:t>
      </w:r>
      <w:r>
        <w:rPr>
          <w:b/>
        </w:rPr>
        <w:t>четат 3 реда</w:t>
      </w:r>
      <w:r>
        <w:t>:</w:t>
      </w:r>
    </w:p>
    <w:p w14:paraId="5E0A4E96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Време за снимки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 xml:space="preserve">[0… </w:t>
      </w:r>
      <w:r>
        <w:rPr>
          <w:b/>
          <w:bCs/>
          <w:lang w:val="en-US"/>
        </w:rPr>
        <w:t>1440]</w:t>
      </w:r>
    </w:p>
    <w:p w14:paraId="4C75C3CE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Брой сцени 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>[</w:t>
      </w:r>
      <w:r>
        <w:rPr>
          <w:b/>
          <w:bCs/>
        </w:rPr>
        <w:t>5</w:t>
      </w:r>
      <w:r w:rsidRPr="002D7E15">
        <w:rPr>
          <w:b/>
          <w:bCs/>
          <w:lang w:val="ru-RU"/>
        </w:rPr>
        <w:t xml:space="preserve">… </w:t>
      </w:r>
      <w:r>
        <w:rPr>
          <w:b/>
          <w:bCs/>
        </w:rPr>
        <w:t>25</w:t>
      </w:r>
      <w:r>
        <w:rPr>
          <w:b/>
          <w:bCs/>
          <w:lang w:val="en-US"/>
        </w:rPr>
        <w:t>]</w:t>
      </w:r>
    </w:p>
    <w:p w14:paraId="5CE5A494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lastRenderedPageBreak/>
        <w:t xml:space="preserve">Времетраене на сцена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>[</w:t>
      </w:r>
      <w:r>
        <w:rPr>
          <w:b/>
          <w:bCs/>
        </w:rPr>
        <w:t>20</w:t>
      </w:r>
      <w:r w:rsidRPr="002D7E15">
        <w:rPr>
          <w:b/>
          <w:bCs/>
          <w:lang w:val="ru-RU"/>
        </w:rPr>
        <w:t>…</w:t>
      </w:r>
      <w:r>
        <w:rPr>
          <w:b/>
          <w:bCs/>
        </w:rPr>
        <w:t xml:space="preserve"> 90</w:t>
      </w:r>
      <w:r>
        <w:rPr>
          <w:b/>
          <w:bCs/>
          <w:lang w:val="en-US"/>
        </w:rPr>
        <w:t>]</w:t>
      </w:r>
    </w:p>
    <w:p w14:paraId="70E7AD6F" w14:textId="77777777" w:rsidR="00441A24" w:rsidRDefault="00441A24" w:rsidP="00441A24">
      <w:pPr>
        <w:pStyle w:val="Heading3"/>
        <w:spacing w:before="40"/>
      </w:pPr>
      <w:r>
        <w:t>Изход</w:t>
      </w:r>
    </w:p>
    <w:p w14:paraId="02F57C34" w14:textId="77777777" w:rsidR="00441A24" w:rsidRDefault="00441A24" w:rsidP="00441A24">
      <w:pPr>
        <w:spacing w:before="40" w:after="40"/>
      </w:pPr>
      <w:r>
        <w:t>На конзолата да се отпечата един ред:</w:t>
      </w:r>
    </w:p>
    <w:p w14:paraId="1EAA9A8E" w14:textId="77777777" w:rsidR="00441A24" w:rsidRPr="002D7E15" w:rsidRDefault="00441A24" w:rsidP="00833FE8">
      <w:pPr>
        <w:pStyle w:val="ListParagraph"/>
        <w:numPr>
          <w:ilvl w:val="0"/>
          <w:numId w:val="5"/>
        </w:numPr>
        <w:tabs>
          <w:tab w:val="left" w:pos="567"/>
        </w:tabs>
        <w:spacing w:before="40" w:after="40"/>
        <w:ind w:left="720"/>
        <w:rPr>
          <w:lang w:val="ru-RU"/>
        </w:rPr>
      </w:pPr>
      <w:r>
        <w:t xml:space="preserve">Ако времето за заснемане на филма </w:t>
      </w:r>
      <w:r>
        <w:rPr>
          <w:b/>
          <w:bCs/>
        </w:rPr>
        <w:t>ви стигне</w:t>
      </w:r>
      <w:r>
        <w:t xml:space="preserve">: </w:t>
      </w:r>
    </w:p>
    <w:p w14:paraId="11F7EDE4" w14:textId="77777777" w:rsidR="00441A24" w:rsidRDefault="00441A24" w:rsidP="00441A24">
      <w:pPr>
        <w:tabs>
          <w:tab w:val="left" w:pos="567"/>
        </w:tabs>
        <w:spacing w:before="40" w:after="40"/>
        <w:ind w:left="360"/>
      </w:pPr>
      <w:r w:rsidRPr="002D7E15">
        <w:rPr>
          <w:rFonts w:ascii="Consolas" w:hAnsi="Consolas" w:cs="Consolas"/>
          <w:lang w:val="ru-RU"/>
        </w:rPr>
        <w:t xml:space="preserve">  </w:t>
      </w:r>
      <w:r>
        <w:rPr>
          <w:rFonts w:ascii="Consolas" w:hAnsi="Consolas" w:cs="Consolas"/>
        </w:rPr>
        <w:t>"</w:t>
      </w:r>
      <w:r>
        <w:rPr>
          <w:rFonts w:ascii="Consolas" w:hAnsi="Consolas" w:cs="Consolas"/>
          <w:b/>
          <w:lang w:val="en-US"/>
        </w:rPr>
        <w:t xml:space="preserve">You managed to finish the movie on time! You have </w:t>
      </w:r>
      <w:r>
        <w:rPr>
          <w:rFonts w:cstheme="minorHAnsi"/>
          <w:b/>
          <w:lang w:val="en-US"/>
        </w:rPr>
        <w:t>{</w:t>
      </w:r>
      <w:r>
        <w:rPr>
          <w:rFonts w:cstheme="minorHAnsi"/>
          <w:b/>
        </w:rPr>
        <w:t>останало време</w:t>
      </w:r>
      <w:r>
        <w:rPr>
          <w:rFonts w:cstheme="minorHAnsi"/>
          <w:b/>
          <w:lang w:val="en-US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minutes left!</w:t>
      </w:r>
      <w:r>
        <w:rPr>
          <w:rFonts w:ascii="Consolas" w:hAnsi="Consolas" w:cs="Consolas"/>
        </w:rPr>
        <w:t>"</w:t>
      </w:r>
    </w:p>
    <w:p w14:paraId="6F6E0610" w14:textId="77777777" w:rsidR="00441A24" w:rsidRDefault="00441A24" w:rsidP="00833FE8">
      <w:pPr>
        <w:pStyle w:val="ListParagraph"/>
        <w:numPr>
          <w:ilvl w:val="0"/>
          <w:numId w:val="5"/>
        </w:numPr>
        <w:tabs>
          <w:tab w:val="left" w:pos="567"/>
        </w:tabs>
        <w:spacing w:before="40" w:after="40"/>
        <w:ind w:left="720"/>
      </w:pPr>
      <w:r>
        <w:t xml:space="preserve">Ако времето </w:t>
      </w:r>
      <w:r>
        <w:rPr>
          <w:b/>
        </w:rPr>
        <w:t>НЕ ВИ</w:t>
      </w:r>
      <w:r>
        <w:t xml:space="preserve"> стигне:</w:t>
      </w:r>
    </w:p>
    <w:p w14:paraId="6AEB8387" w14:textId="77777777" w:rsidR="00441A24" w:rsidRDefault="00441A24" w:rsidP="00441A24">
      <w:pPr>
        <w:tabs>
          <w:tab w:val="left" w:pos="567"/>
        </w:tabs>
        <w:spacing w:before="40" w:after="40"/>
        <w:ind w:left="360"/>
        <w:rPr>
          <w:rFonts w:ascii="Consolas" w:hAnsi="Consolas" w:cs="Consolas"/>
        </w:rPr>
      </w:pPr>
      <w:r w:rsidRPr="002D7E15">
        <w:rPr>
          <w:rFonts w:ascii="Consolas" w:hAnsi="Consolas" w:cs="Consolas"/>
          <w:lang w:val="ru-RU"/>
        </w:rPr>
        <w:t xml:space="preserve">  </w:t>
      </w:r>
      <w:r>
        <w:rPr>
          <w:rFonts w:ascii="Consolas" w:hAnsi="Consolas" w:cs="Consolas"/>
        </w:rPr>
        <w:t>"</w:t>
      </w:r>
      <w:r>
        <w:rPr>
          <w:rFonts w:ascii="Consolas" w:hAnsi="Consolas" w:cs="Consolas"/>
          <w:b/>
          <w:bCs/>
          <w:lang w:val="en-US"/>
        </w:rPr>
        <w:t>Time is up! To complete the movie you need {</w:t>
      </w:r>
      <w:r>
        <w:rPr>
          <w:rFonts w:ascii="Consolas" w:hAnsi="Consolas" w:cs="Consolas"/>
          <w:b/>
          <w:bCs/>
        </w:rPr>
        <w:t>нужно време</w:t>
      </w:r>
      <w:r>
        <w:rPr>
          <w:rFonts w:ascii="Consolas" w:hAnsi="Consolas" w:cs="Consolas"/>
          <w:b/>
          <w:bCs/>
          <w:lang w:val="en-US"/>
        </w:rPr>
        <w:t>} minutes.</w:t>
      </w:r>
      <w:r>
        <w:rPr>
          <w:rFonts w:ascii="Consolas" w:hAnsi="Consolas" w:cs="Consolas"/>
        </w:rPr>
        <w:t>"</w:t>
      </w:r>
    </w:p>
    <w:p w14:paraId="6821CBA6" w14:textId="77777777" w:rsidR="00441A24" w:rsidRDefault="00441A24" w:rsidP="00441A24">
      <w:pPr>
        <w:tabs>
          <w:tab w:val="left" w:pos="90"/>
        </w:tabs>
        <w:spacing w:before="40" w:after="40"/>
        <w:rPr>
          <w:rFonts w:cstheme="minorHAnsi"/>
          <w:b/>
          <w:bCs/>
        </w:rPr>
      </w:pPr>
      <w:r>
        <w:rPr>
          <w:rFonts w:cstheme="minorHAnsi"/>
          <w:b/>
          <w:bCs/>
        </w:rPr>
        <w:t>Останалото време да се закръгли до най-близкото цяло число.</w:t>
      </w:r>
    </w:p>
    <w:p w14:paraId="738E9803" w14:textId="77777777" w:rsidR="00441A24" w:rsidRDefault="00441A24" w:rsidP="00441A24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140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4364"/>
        <w:gridCol w:w="4760"/>
      </w:tblGrid>
      <w:tr w:rsidR="00441A24" w14:paraId="00EA88B7" w14:textId="77777777" w:rsidTr="00594AE7"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6A9CD5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Вход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0F6707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Изход</w:t>
            </w:r>
          </w:p>
        </w:tc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F0549B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Обяснения</w:t>
            </w:r>
          </w:p>
        </w:tc>
      </w:tr>
      <w:tr w:rsidR="00441A24" w14:paraId="1B8796A8" w14:textId="77777777" w:rsidTr="00594AE7">
        <w:tc>
          <w:tcPr>
            <w:tcW w:w="10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8B961E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20</w:t>
            </w:r>
          </w:p>
          <w:p w14:paraId="460ADB3C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0</w:t>
            </w:r>
          </w:p>
          <w:p w14:paraId="2989660A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1</w:t>
            </w:r>
          </w:p>
        </w:tc>
        <w:tc>
          <w:tcPr>
            <w:tcW w:w="43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1C4DED" w14:textId="77777777" w:rsidR="00441A24" w:rsidRDefault="00441A24">
            <w:pPr>
              <w:spacing w:before="0" w:after="0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ime is up! To complete the movie you need 8 minutes.</w:t>
            </w:r>
          </w:p>
        </w:tc>
        <w:tc>
          <w:tcPr>
            <w:tcW w:w="4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3E62ABB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lang w:eastAsia="bg-BG"/>
              </w:rPr>
              <w:t xml:space="preserve">Подготовката на терен </w:t>
            </w:r>
            <w:r>
              <w:rPr>
                <w:b/>
                <w:lang w:eastAsia="bg-BG"/>
              </w:rPr>
              <w:t>=&gt;</w:t>
            </w:r>
            <w:r>
              <w:rPr>
                <w:lang w:eastAsia="bg-BG"/>
              </w:rPr>
              <w:t xml:space="preserve"> 120 * 0.15 = 18 минути.</w:t>
            </w:r>
          </w:p>
          <w:p w14:paraId="2002132A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b/>
                <w:lang w:eastAsia="bg-BG"/>
              </w:rPr>
              <w:t>Време</w:t>
            </w:r>
            <w:r>
              <w:rPr>
                <w:lang w:eastAsia="bg-BG"/>
              </w:rPr>
              <w:t xml:space="preserve"> за </w:t>
            </w:r>
            <w:r>
              <w:rPr>
                <w:b/>
                <w:lang w:eastAsia="bg-BG"/>
              </w:rPr>
              <w:t>заснемане</w:t>
            </w:r>
            <w:r>
              <w:rPr>
                <w:lang w:eastAsia="bg-BG"/>
              </w:rPr>
              <w:t xml:space="preserve"> на </w:t>
            </w:r>
            <w:r>
              <w:rPr>
                <w:b/>
                <w:lang w:eastAsia="bg-BG"/>
              </w:rPr>
              <w:t>сцените</w:t>
            </w:r>
            <w:r>
              <w:rPr>
                <w:lang w:eastAsia="bg-BG"/>
              </w:rPr>
              <w:t xml:space="preserve"> </w:t>
            </w:r>
            <w:r>
              <w:rPr>
                <w:b/>
                <w:lang w:eastAsia="bg-BG"/>
              </w:rPr>
              <w:t>=&gt;</w:t>
            </w:r>
            <w:r>
              <w:rPr>
                <w:lang w:eastAsia="bg-BG"/>
              </w:rPr>
              <w:t xml:space="preserve"> 10 * 11 = 110</w:t>
            </w:r>
          </w:p>
          <w:p w14:paraId="0AA5F3D3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b/>
                <w:bCs/>
                <w:lang w:eastAsia="bg-BG"/>
              </w:rPr>
              <w:t>Необходимо</w:t>
            </w:r>
            <w:r>
              <w:rPr>
                <w:lang w:eastAsia="bg-BG"/>
              </w:rPr>
              <w:t xml:space="preserve"> време: 128 минути</w:t>
            </w:r>
            <w:r>
              <w:rPr>
                <w:lang w:eastAsia="bg-BG"/>
              </w:rPr>
              <w:br/>
              <w:t xml:space="preserve">Времето за снимки е 120  =&gt; </w:t>
            </w:r>
            <w:r>
              <w:rPr>
                <w:b/>
                <w:bCs/>
                <w:lang w:eastAsia="bg-BG"/>
              </w:rPr>
              <w:t>8 минути не стигат</w:t>
            </w:r>
            <w:r>
              <w:rPr>
                <w:lang w:eastAsia="bg-BG"/>
              </w:rPr>
              <w:t xml:space="preserve"> за снимки.</w:t>
            </w:r>
          </w:p>
        </w:tc>
      </w:tr>
      <w:tr w:rsidR="00441A24" w14:paraId="04F40760" w14:textId="77777777" w:rsidTr="00594AE7">
        <w:trPr>
          <w:trHeight w:val="18"/>
        </w:trPr>
        <w:tc>
          <w:tcPr>
            <w:tcW w:w="1016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BAB7CEE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60</w:t>
            </w:r>
          </w:p>
          <w:p w14:paraId="3CE47E65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15</w:t>
            </w:r>
          </w:p>
          <w:p w14:paraId="24D1AA8E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3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1A88D677" w14:textId="77777777" w:rsidR="00441A24" w:rsidRDefault="00441A24">
            <w:pPr>
              <w:spacing w:before="0" w:after="0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You managed to finish the movie on time! You have 6 minutes left!</w:t>
            </w:r>
          </w:p>
        </w:tc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854A5" w14:textId="77777777" w:rsidR="00441A24" w:rsidRDefault="00441A24">
            <w:pPr>
              <w:spacing w:before="0" w:after="0"/>
              <w:rPr>
                <w:rFonts w:cstheme="minorHAnsi"/>
                <w:lang w:val="en-US" w:eastAsia="bg-BG"/>
              </w:rPr>
            </w:pPr>
          </w:p>
        </w:tc>
      </w:tr>
    </w:tbl>
    <w:p w14:paraId="581E4AC0" w14:textId="30DE3B60" w:rsidR="00594AE7" w:rsidRDefault="00594AE7" w:rsidP="00594AE7">
      <w:pPr>
        <w:pStyle w:val="Heading2"/>
        <w:numPr>
          <w:ilvl w:val="0"/>
          <w:numId w:val="0"/>
        </w:numPr>
      </w:pPr>
      <w:r w:rsidRPr="00594AE7">
        <w:t>Задача 3. Великденска екскурзия</w:t>
      </w:r>
    </w:p>
    <w:p w14:paraId="343256E1" w14:textId="0669BD79" w:rsidR="00594AE7" w:rsidRDefault="00594AE7" w:rsidP="00594AE7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1" w:anchor="4" w:history="1">
        <w:r w:rsidRPr="00F70107">
          <w:rPr>
            <w:rStyle w:val="Hyperlink"/>
          </w:rPr>
          <w:t>https://judge.softu</w:t>
        </w:r>
        <w:r w:rsidRPr="00F70107">
          <w:rPr>
            <w:rStyle w:val="Hyperlink"/>
          </w:rPr>
          <w:t>n</w:t>
        </w:r>
        <w:r w:rsidRPr="00F70107">
          <w:rPr>
            <w:rStyle w:val="Hyperlink"/>
          </w:rPr>
          <w:t>i.bg/Contests/Practice/Index/1637#4</w:t>
        </w:r>
      </w:hyperlink>
    </w:p>
    <w:p w14:paraId="180712C2" w14:textId="45ADB62B" w:rsidR="00594AE7" w:rsidRDefault="00594AE7" w:rsidP="00594AE7">
      <w:r>
        <w:t>По време на</w:t>
      </w:r>
      <w:r>
        <w:rPr>
          <w:b/>
        </w:rPr>
        <w:t xml:space="preserve"> Великденските празници</w:t>
      </w:r>
      <w:r>
        <w:t xml:space="preserve">, Деси иска да отиде на почивка. В таблицата са показани </w:t>
      </w:r>
      <w:r>
        <w:rPr>
          <w:b/>
        </w:rPr>
        <w:t>кои са дестинациите</w:t>
      </w:r>
      <w:r>
        <w:t xml:space="preserve"> и </w:t>
      </w:r>
      <w:r>
        <w:rPr>
          <w:b/>
        </w:rPr>
        <w:t>каква е цената за нощувка спрямо датите, през които си е резервирала екскурзията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594AE7" w14:paraId="09DFFABA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6761C9" w14:textId="77777777" w:rsidR="00594AE7" w:rsidRDefault="00594AE7">
            <w:pPr>
              <w:spacing w:before="40" w:after="40"/>
              <w:jc w:val="center"/>
              <w:rPr>
                <w:b/>
                <w:lang w:val="en-US"/>
              </w:rPr>
            </w:pPr>
            <w:r>
              <w:rPr>
                <w:b/>
              </w:rPr>
              <w:t>Дестинац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F3689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1-23 март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BE96E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4-27 март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B6FB9F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8-31 март</w:t>
            </w:r>
          </w:p>
        </w:tc>
      </w:tr>
      <w:tr w:rsidR="00594AE7" w14:paraId="1123C1DC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25DA0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Франц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EBBD6" w14:textId="77777777" w:rsidR="00594AE7" w:rsidRDefault="00594AE7">
            <w:pPr>
              <w:spacing w:before="40" w:after="40"/>
              <w:jc w:val="center"/>
            </w:pPr>
            <w:r>
              <w:t>30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8CC32" w14:textId="77777777" w:rsidR="00594AE7" w:rsidRDefault="00594AE7">
            <w:pPr>
              <w:spacing w:before="40" w:after="40"/>
              <w:jc w:val="center"/>
            </w:pPr>
            <w:r>
              <w:t>35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E70A1" w14:textId="77777777" w:rsidR="00594AE7" w:rsidRDefault="00594AE7">
            <w:pPr>
              <w:spacing w:before="40" w:after="40"/>
              <w:jc w:val="center"/>
            </w:pPr>
            <w:r>
              <w:t>40 лв.</w:t>
            </w:r>
          </w:p>
        </w:tc>
      </w:tr>
      <w:tr w:rsidR="00594AE7" w14:paraId="599D3CC3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0C1A8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Итал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20E5E" w14:textId="77777777" w:rsidR="00594AE7" w:rsidRDefault="00594AE7">
            <w:pPr>
              <w:spacing w:before="40" w:after="40"/>
              <w:jc w:val="center"/>
            </w:pPr>
            <w:r>
              <w:t>28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F8CD" w14:textId="77777777" w:rsidR="00594AE7" w:rsidRDefault="00594AE7">
            <w:pPr>
              <w:spacing w:before="40" w:after="40"/>
              <w:jc w:val="center"/>
            </w:pPr>
            <w:r>
              <w:t>32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EA357" w14:textId="77777777" w:rsidR="00594AE7" w:rsidRDefault="00594AE7">
            <w:pPr>
              <w:spacing w:before="40" w:after="40"/>
              <w:jc w:val="center"/>
            </w:pPr>
            <w:r>
              <w:t>39 лв.</w:t>
            </w:r>
          </w:p>
        </w:tc>
      </w:tr>
      <w:tr w:rsidR="00594AE7" w14:paraId="2E747A1B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0DDEF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Герман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ECC2C" w14:textId="77777777" w:rsidR="00594AE7" w:rsidRDefault="00594AE7">
            <w:pPr>
              <w:spacing w:before="40" w:after="40"/>
              <w:jc w:val="center"/>
            </w:pPr>
            <w:r>
              <w:t>32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BB696" w14:textId="77777777" w:rsidR="00594AE7" w:rsidRDefault="00594AE7">
            <w:pPr>
              <w:spacing w:before="40" w:after="40"/>
              <w:jc w:val="center"/>
            </w:pPr>
            <w:r>
              <w:t>37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8716F" w14:textId="77777777" w:rsidR="00594AE7" w:rsidRDefault="00594AE7">
            <w:pPr>
              <w:spacing w:before="40" w:after="40"/>
              <w:jc w:val="center"/>
            </w:pPr>
            <w:r>
              <w:t>43 лв.</w:t>
            </w:r>
          </w:p>
        </w:tc>
      </w:tr>
    </w:tbl>
    <w:p w14:paraId="457D1BED" w14:textId="77777777" w:rsidR="00594AE7" w:rsidRDefault="00594AE7" w:rsidP="00594AE7">
      <w:pPr>
        <w:spacing w:before="160" w:after="40"/>
      </w:pPr>
      <w:r>
        <w:t xml:space="preserve">Напишете програма, която </w:t>
      </w:r>
      <w:r>
        <w:rPr>
          <w:b/>
        </w:rPr>
        <w:t>изчислява колко ще струва екскурзията на Деси, като знаете дестинацията, на която иска да отиде, кога си е резервирала екскурзията и за колко нощувки ще е в дадената страна.</w:t>
      </w:r>
    </w:p>
    <w:p w14:paraId="6BA51CD3" w14:textId="77777777" w:rsidR="00594AE7" w:rsidRDefault="00594AE7" w:rsidP="00594AE7">
      <w:pPr>
        <w:pStyle w:val="Heading3"/>
        <w:spacing w:before="40"/>
        <w:jc w:val="both"/>
      </w:pPr>
      <w:r>
        <w:t>Вход</w:t>
      </w:r>
    </w:p>
    <w:p w14:paraId="384FC0AA" w14:textId="77777777" w:rsidR="00594AE7" w:rsidRDefault="00594AE7" w:rsidP="00594AE7">
      <w:pPr>
        <w:spacing w:before="40" w:after="40"/>
        <w:jc w:val="both"/>
      </w:pPr>
      <w:r>
        <w:t xml:space="preserve">Входът се чете от конзолата и се състои от </w:t>
      </w:r>
      <w:r>
        <w:rPr>
          <w:b/>
        </w:rPr>
        <w:t>три реда</w:t>
      </w:r>
      <w:r>
        <w:t>:</w:t>
      </w:r>
    </w:p>
    <w:p w14:paraId="669F16E4" w14:textId="77777777" w:rsidR="00594AE7" w:rsidRPr="002D7E15" w:rsidRDefault="00594AE7" w:rsidP="00833FE8">
      <w:pPr>
        <w:pStyle w:val="ListParagraph"/>
        <w:numPr>
          <w:ilvl w:val="0"/>
          <w:numId w:val="11"/>
        </w:numPr>
        <w:spacing w:before="40" w:after="40"/>
        <w:rPr>
          <w:lang w:val="ru-RU"/>
        </w:rPr>
      </w:pPr>
      <w:r>
        <w:rPr>
          <w:b/>
          <w:bCs/>
        </w:rPr>
        <w:t>Първи ред</w:t>
      </w:r>
      <w:r>
        <w:t xml:space="preserve"> - </w:t>
      </w:r>
      <w:r>
        <w:rPr>
          <w:b/>
          <w:bCs/>
        </w:rPr>
        <w:t>дестинация -</w:t>
      </w:r>
      <w:r>
        <w:t xml:space="preserve"> </w:t>
      </w:r>
      <w:r>
        <w:rPr>
          <w:b/>
          <w:bCs/>
        </w:rPr>
        <w:t>текст с възможности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France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Italy</w:t>
      </w:r>
      <w:r>
        <w:rPr>
          <w:rFonts w:ascii="Consolas" w:hAnsi="Consolas"/>
        </w:rPr>
        <w:t xml:space="preserve">" </w:t>
      </w:r>
      <w:r>
        <w:rPr>
          <w:rFonts w:eastAsiaTheme="minorEastAsia"/>
          <w:b/>
          <w:bCs/>
        </w:rPr>
        <w:t>или</w:t>
      </w:r>
      <w:r>
        <w:rPr>
          <w:rFonts w:eastAsiaTheme="minorEastAsia"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Germany</w:t>
      </w:r>
      <w:r>
        <w:rPr>
          <w:rFonts w:ascii="Consolas" w:hAnsi="Consolas"/>
        </w:rPr>
        <w:t>"</w:t>
      </w:r>
    </w:p>
    <w:p w14:paraId="003E2091" w14:textId="77777777" w:rsidR="00594AE7" w:rsidRDefault="00594AE7" w:rsidP="00833FE8">
      <w:pPr>
        <w:pStyle w:val="ListParagraph"/>
        <w:numPr>
          <w:ilvl w:val="0"/>
          <w:numId w:val="11"/>
        </w:numPr>
        <w:spacing w:before="40" w:after="40"/>
      </w:pPr>
      <w:r>
        <w:rPr>
          <w:rFonts w:eastAsiaTheme="minorEastAsia"/>
          <w:b/>
          <w:bCs/>
        </w:rPr>
        <w:t xml:space="preserve">Втори ред - дати, през които си е резервирала екскурзията - текст  с възможности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1-23</w:t>
      </w:r>
      <w:r>
        <w:rPr>
          <w:rFonts w:ascii="Consolas" w:hAnsi="Consolas"/>
        </w:rPr>
        <w:t>",</w:t>
      </w:r>
      <w:r>
        <w:rPr>
          <w:rFonts w:ascii="Consolas" w:eastAsiaTheme="minorEastAsia" w:hAnsi="Consolas"/>
        </w:rPr>
        <w:t xml:space="preserve"> </w:t>
      </w:r>
      <w:r>
        <w:rPr>
          <w:rFonts w:ascii="Consolas" w:eastAsiaTheme="minorEastAsia" w:hAnsi="Consolas"/>
        </w:rPr>
        <w:br/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4-27</w:t>
      </w:r>
      <w:r>
        <w:rPr>
          <w:rFonts w:ascii="Consolas" w:hAnsi="Consolas"/>
        </w:rPr>
        <w:t>"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  <w:bCs/>
        </w:rPr>
        <w:t>или</w:t>
      </w:r>
      <w:r>
        <w:rPr>
          <w:rFonts w:eastAsiaTheme="minorEastAsia"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8-31</w:t>
      </w:r>
      <w:r>
        <w:rPr>
          <w:rFonts w:ascii="Consolas" w:hAnsi="Consolas"/>
        </w:rPr>
        <w:t>"</w:t>
      </w:r>
    </w:p>
    <w:p w14:paraId="6A741831" w14:textId="77777777" w:rsidR="00594AE7" w:rsidRDefault="00594AE7" w:rsidP="00833FE8">
      <w:pPr>
        <w:pStyle w:val="ListParagraph"/>
        <w:numPr>
          <w:ilvl w:val="0"/>
          <w:numId w:val="11"/>
        </w:numPr>
        <w:spacing w:before="40" w:after="40"/>
      </w:pPr>
      <w:r>
        <w:rPr>
          <w:rFonts w:eastAsiaTheme="minorEastAsia"/>
          <w:b/>
          <w:bCs/>
        </w:rPr>
        <w:t>Трети ред - брой нощувки - цяло число в интервала [1… 100]</w:t>
      </w:r>
    </w:p>
    <w:p w14:paraId="02D0EE84" w14:textId="77777777" w:rsidR="00594AE7" w:rsidRDefault="00594AE7" w:rsidP="00594AE7">
      <w:pPr>
        <w:pStyle w:val="Heading3"/>
        <w:spacing w:before="40"/>
        <w:jc w:val="both"/>
        <w:rPr>
          <w:lang w:val="en-US"/>
        </w:rPr>
      </w:pPr>
      <w:r>
        <w:t>Изход</w:t>
      </w:r>
    </w:p>
    <w:p w14:paraId="245AF03B" w14:textId="77777777" w:rsidR="00594AE7" w:rsidRDefault="00594AE7" w:rsidP="00594AE7">
      <w:pPr>
        <w:spacing w:before="40" w:after="40"/>
        <w:jc w:val="both"/>
      </w:pPr>
      <w:r>
        <w:t xml:space="preserve">На конзолата трябва да се отпечата </w:t>
      </w:r>
      <w:r>
        <w:rPr>
          <w:b/>
        </w:rPr>
        <w:t>един ред</w:t>
      </w:r>
      <w:r>
        <w:t>:</w:t>
      </w:r>
    </w:p>
    <w:p w14:paraId="4FBEDCB4" w14:textId="77777777" w:rsidR="00594AE7" w:rsidRPr="002D7E15" w:rsidRDefault="00594AE7" w:rsidP="00594AE7">
      <w:pPr>
        <w:spacing w:before="40" w:after="40"/>
        <w:ind w:firstLine="72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Easter trip to </w:t>
      </w:r>
      <w:r>
        <w:rPr>
          <w:rFonts w:eastAsiaTheme="minorEastAsia"/>
          <w:b/>
          <w:bCs/>
        </w:rPr>
        <w:t>{дестинация}</w:t>
      </w:r>
      <w:r>
        <w:rPr>
          <w:rFonts w:ascii="Consolas" w:hAnsi="Consolas"/>
          <w:b/>
          <w:bCs/>
        </w:rPr>
        <w:t xml:space="preserve"> : </w:t>
      </w:r>
      <w:r>
        <w:rPr>
          <w:rFonts w:eastAsiaTheme="minorEastAsia"/>
          <w:b/>
          <w:bCs/>
        </w:rPr>
        <w:t>{разходи за екскурзията}</w:t>
      </w:r>
      <w:r>
        <w:rPr>
          <w:rFonts w:ascii="Consolas" w:hAnsi="Consolas"/>
          <w:b/>
          <w:bCs/>
        </w:rPr>
        <w:t xml:space="preserve"> leva.</w:t>
      </w:r>
      <w:r>
        <w:rPr>
          <w:rFonts w:ascii="Consolas" w:hAnsi="Consolas"/>
        </w:rPr>
        <w:t>"</w:t>
      </w:r>
    </w:p>
    <w:p w14:paraId="6825CAFE" w14:textId="77777777" w:rsidR="00594AE7" w:rsidRDefault="00594AE7" w:rsidP="00594AE7">
      <w:pPr>
        <w:spacing w:before="40" w:after="40"/>
        <w:jc w:val="both"/>
        <w:rPr>
          <w:rFonts w:cstheme="minorHAnsi"/>
          <w:b/>
        </w:rPr>
      </w:pPr>
      <w:r>
        <w:rPr>
          <w:rFonts w:cstheme="minorHAnsi"/>
          <w:b/>
        </w:rPr>
        <w:t>Разходите за екскурзията да бъдат форматирани до втората цифра след десетичния знак.</w:t>
      </w:r>
    </w:p>
    <w:p w14:paraId="0CE957CE" w14:textId="77777777" w:rsidR="00594AE7" w:rsidRDefault="00594AE7" w:rsidP="00594AE7">
      <w:pPr>
        <w:pStyle w:val="Heading3"/>
        <w:spacing w:before="40"/>
        <w:jc w:val="both"/>
        <w:rPr>
          <w:lang w:val="en-US"/>
        </w:rPr>
      </w:pPr>
      <w:r>
        <w:lastRenderedPageBreak/>
        <w:t>Примерен вход и изход</w:t>
      </w:r>
    </w:p>
    <w:tbl>
      <w:tblPr>
        <w:tblStyle w:val="TableGrid"/>
        <w:tblW w:w="109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6"/>
        <w:gridCol w:w="4682"/>
        <w:gridCol w:w="4412"/>
      </w:tblGrid>
      <w:tr w:rsidR="00594AE7" w14:paraId="5C913ACE" w14:textId="77777777" w:rsidTr="00594AE7"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DA3208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BE3F96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A3FDF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42A57DB4" w14:textId="77777777" w:rsidTr="00594AE7">
        <w:trPr>
          <w:trHeight w:val="406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9E726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onsolas" w:hAnsi="Consolas" w:cs="Consolas"/>
                <w:noProof/>
                <w:color w:val="FF0000"/>
                <w:lang w:val="en-US"/>
              </w:rPr>
            </w:pPr>
            <w:r>
              <w:rPr>
                <w:rFonts w:ascii="Consolas" w:eastAsia="Consolas" w:hAnsi="Consolas" w:cs="Consolas"/>
                <w:noProof/>
                <w:color w:val="FF0000"/>
              </w:rPr>
              <w:t>Germany</w:t>
            </w:r>
          </w:p>
          <w:p w14:paraId="27756F61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onsolas" w:hAnsi="Consolas" w:cs="Consolas"/>
                <w:noProof/>
                <w:color w:val="0070C0"/>
              </w:rPr>
            </w:pPr>
            <w:r>
              <w:rPr>
                <w:rFonts w:ascii="Consolas" w:eastAsia="Consolas" w:hAnsi="Consolas" w:cs="Consolas"/>
                <w:noProof/>
                <w:color w:val="0070C0"/>
              </w:rPr>
              <w:t>24-27</w:t>
            </w:r>
          </w:p>
          <w:p w14:paraId="5F3E9628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  <w:noProof/>
                <w:color w:val="00B050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36607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</w:rPr>
              <w:t>Easter trip to Germany : 185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E1128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Герман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4-27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37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3624F3B0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onsolas" w:cstheme="minorHAnsi"/>
                <w:noProof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5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37</w:t>
            </w:r>
            <w:r>
              <w:rPr>
                <w:rFonts w:eastAsia="Calibri" w:cstheme="minorHAnsi"/>
                <w:bCs/>
              </w:rPr>
              <w:t xml:space="preserve"> лв. = 185 лв.</w:t>
            </w:r>
          </w:p>
        </w:tc>
      </w:tr>
      <w:tr w:rsidR="00594AE7" w14:paraId="213E74E3" w14:textId="77777777" w:rsidTr="00594AE7">
        <w:trPr>
          <w:trHeight w:val="87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44944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Italy</w:t>
            </w:r>
          </w:p>
          <w:p w14:paraId="280B9E9B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21-23</w:t>
            </w:r>
          </w:p>
          <w:p w14:paraId="60D05F2C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7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00409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aster trip to Italy : 196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79A13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Итал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1-22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28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6BAE8558" w14:textId="77777777" w:rsidR="00594AE7" w:rsidRPr="002D7E15" w:rsidRDefault="00594AE7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7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28</w:t>
            </w:r>
            <w:r>
              <w:rPr>
                <w:rFonts w:eastAsia="Calibri" w:cstheme="minorHAnsi"/>
                <w:bCs/>
              </w:rPr>
              <w:t xml:space="preserve"> лв. = 196 лв.</w:t>
            </w:r>
          </w:p>
        </w:tc>
      </w:tr>
      <w:tr w:rsidR="00594AE7" w14:paraId="72390184" w14:textId="77777777" w:rsidTr="00594AE7">
        <w:trPr>
          <w:trHeight w:val="87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6DBF0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France</w:t>
            </w:r>
          </w:p>
          <w:p w14:paraId="2C007E39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28-31</w:t>
            </w:r>
          </w:p>
          <w:p w14:paraId="29F72A3F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C8F0D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aster trip to France : 320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8A93D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Франц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8-31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40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55712F86" w14:textId="77777777" w:rsidR="00594AE7" w:rsidRPr="002D7E15" w:rsidRDefault="00594AE7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8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40</w:t>
            </w:r>
            <w:r>
              <w:rPr>
                <w:rFonts w:eastAsia="Calibri" w:cstheme="minorHAnsi"/>
                <w:bCs/>
              </w:rPr>
              <w:t xml:space="preserve"> лв. = 320 лв.</w:t>
            </w:r>
          </w:p>
        </w:tc>
      </w:tr>
    </w:tbl>
    <w:p w14:paraId="3D33860E" w14:textId="77777777" w:rsidR="00594AE7" w:rsidRPr="00594AE7" w:rsidRDefault="00594AE7" w:rsidP="00594AE7"/>
    <w:p w14:paraId="5FC0A3CA" w14:textId="760C7CD7" w:rsidR="00594AE7" w:rsidRDefault="00594AE7" w:rsidP="00594AE7">
      <w:pPr>
        <w:pStyle w:val="Heading2"/>
        <w:numPr>
          <w:ilvl w:val="0"/>
          <w:numId w:val="0"/>
        </w:numPr>
      </w:pPr>
      <w:r>
        <w:t>Задача 4. Великденски яйца</w:t>
      </w:r>
    </w:p>
    <w:p w14:paraId="7C6F3B10" w14:textId="444F1292" w:rsidR="00594AE7" w:rsidRPr="00594AE7" w:rsidRDefault="00594AE7" w:rsidP="00594AE7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E06E19">
        <w:rPr>
          <w:b/>
          <w:bCs/>
          <w:lang w:val="ru-RU"/>
        </w:rPr>
        <w:t xml:space="preserve">: </w:t>
      </w:r>
      <w:hyperlink r:id="rId12" w:anchor="8" w:history="1">
        <w:r w:rsidRPr="00F70107">
          <w:rPr>
            <w:rStyle w:val="Hyperlink"/>
          </w:rPr>
          <w:t>https://judge.softuni.bg</w:t>
        </w:r>
        <w:r w:rsidRPr="00F70107">
          <w:rPr>
            <w:rStyle w:val="Hyperlink"/>
          </w:rPr>
          <w:t>/</w:t>
        </w:r>
        <w:r w:rsidRPr="00F70107">
          <w:rPr>
            <w:rStyle w:val="Hyperlink"/>
          </w:rPr>
          <w:t>Contests/Practice/Index/1637#8</w:t>
        </w:r>
      </w:hyperlink>
      <w:r>
        <w:t xml:space="preserve"> </w:t>
      </w:r>
    </w:p>
    <w:p w14:paraId="6039D7FB" w14:textId="77777777" w:rsidR="00594AE7" w:rsidRDefault="00594AE7" w:rsidP="00594AE7">
      <w:pPr>
        <w:tabs>
          <w:tab w:val="left" w:pos="360"/>
        </w:tabs>
        <w:spacing w:before="40" w:after="40"/>
        <w:ind w:right="-5"/>
        <w:jc w:val="both"/>
      </w:pPr>
      <w:r>
        <w:t>Предстои Великден и едно от най-вълнуващите неща е боядисването на яйца. Наличните цветове за боядисване са:</w:t>
      </w:r>
    </w:p>
    <w:p w14:paraId="261FAF3F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червено (</w:t>
      </w:r>
      <w:r>
        <w:rPr>
          <w:rFonts w:ascii="Consolas" w:hAnsi="Consolas"/>
          <w:b/>
          <w:bCs/>
          <w:lang w:val="en-US"/>
        </w:rPr>
        <w:t>red</w:t>
      </w:r>
      <w:r>
        <w:rPr>
          <w:b/>
          <w:bCs/>
          <w:lang w:val="en-US"/>
        </w:rPr>
        <w:t>)</w:t>
      </w:r>
    </w:p>
    <w:p w14:paraId="2892CF6B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оранжев (</w:t>
      </w:r>
      <w:r>
        <w:rPr>
          <w:rFonts w:ascii="Consolas" w:hAnsi="Consolas"/>
          <w:b/>
          <w:bCs/>
          <w:lang w:val="en-US"/>
        </w:rPr>
        <w:t>orange</w:t>
      </w:r>
      <w:r>
        <w:rPr>
          <w:b/>
          <w:bCs/>
          <w:lang w:val="en-US"/>
        </w:rPr>
        <w:t>)</w:t>
      </w:r>
    </w:p>
    <w:p w14:paraId="232BF2F2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син (</w:t>
      </w:r>
      <w:r>
        <w:rPr>
          <w:rFonts w:ascii="Consolas" w:hAnsi="Consolas"/>
          <w:b/>
          <w:bCs/>
          <w:lang w:val="en-US"/>
        </w:rPr>
        <w:t>blue</w:t>
      </w:r>
      <w:r>
        <w:rPr>
          <w:b/>
          <w:bCs/>
          <w:lang w:val="en-US"/>
        </w:rPr>
        <w:t xml:space="preserve">) </w:t>
      </w:r>
    </w:p>
    <w:p w14:paraId="6813F4CB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зелен (</w:t>
      </w:r>
      <w:r>
        <w:rPr>
          <w:rFonts w:ascii="Consolas" w:hAnsi="Consolas"/>
          <w:b/>
          <w:bCs/>
          <w:lang w:val="en-US"/>
        </w:rPr>
        <w:t>green</w:t>
      </w:r>
      <w:r>
        <w:rPr>
          <w:b/>
          <w:bCs/>
          <w:lang w:val="en-US"/>
        </w:rPr>
        <w:t xml:space="preserve">) </w:t>
      </w:r>
    </w:p>
    <w:p w14:paraId="60A30981" w14:textId="77777777" w:rsidR="00594AE7" w:rsidRDefault="00594AE7" w:rsidP="00594AE7">
      <w:pPr>
        <w:tabs>
          <w:tab w:val="left" w:pos="450"/>
        </w:tabs>
        <w:spacing w:before="40" w:after="40"/>
        <w:ind w:right="-432"/>
        <w:jc w:val="both"/>
        <w:rPr>
          <w:b/>
          <w:bCs/>
        </w:rPr>
      </w:pPr>
      <w:r>
        <w:t xml:space="preserve">Напишете програма, която </w:t>
      </w:r>
      <w:r>
        <w:rPr>
          <w:b/>
          <w:bCs/>
        </w:rPr>
        <w:t>изчислява какъв е броят на яйцата от всеки цвят и от кой цвят яйцата са най - много, като знаете общия им брой и цвета на всяко яйце.</w:t>
      </w:r>
    </w:p>
    <w:p w14:paraId="69B07A12" w14:textId="77777777" w:rsidR="00594AE7" w:rsidRDefault="00594AE7" w:rsidP="00594AE7">
      <w:pPr>
        <w:pStyle w:val="Heading3"/>
        <w:tabs>
          <w:tab w:val="left" w:pos="360"/>
        </w:tabs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Вход</w:t>
      </w:r>
    </w:p>
    <w:p w14:paraId="3247E712" w14:textId="77777777" w:rsidR="00594AE7" w:rsidRPr="002D7E15" w:rsidRDefault="00594AE7" w:rsidP="00594AE7">
      <w:pPr>
        <w:tabs>
          <w:tab w:val="left" w:pos="360"/>
        </w:tabs>
        <w:spacing w:before="40" w:after="40"/>
        <w:ind w:right="-432"/>
        <w:rPr>
          <w:lang w:val="ru-RU"/>
        </w:rPr>
      </w:pPr>
      <w:r>
        <w:t xml:space="preserve">От конзолата се чете </w:t>
      </w:r>
      <w:r>
        <w:rPr>
          <w:b/>
        </w:rPr>
        <w:t>1 ред</w:t>
      </w:r>
      <w:r>
        <w:t>:</w:t>
      </w:r>
    </w:p>
    <w:p w14:paraId="0B7871E9" w14:textId="77777777" w:rsidR="00594AE7" w:rsidRDefault="00594AE7" w:rsidP="00833FE8">
      <w:pPr>
        <w:pStyle w:val="ListParagraph"/>
        <w:numPr>
          <w:ilvl w:val="0"/>
          <w:numId w:val="9"/>
        </w:numPr>
        <w:tabs>
          <w:tab w:val="left" w:pos="360"/>
          <w:tab w:val="left" w:pos="450"/>
          <w:tab w:val="left" w:pos="540"/>
        </w:tabs>
        <w:spacing w:before="40" w:after="40"/>
        <w:ind w:right="-432"/>
        <w:rPr>
          <w:b/>
        </w:rPr>
      </w:pPr>
      <w:r>
        <w:rPr>
          <w:b/>
        </w:rPr>
        <w:t xml:space="preserve"> Броят на боядисаните яйца – цяло число в интервала </w:t>
      </w:r>
      <w:r w:rsidRPr="002D7E15">
        <w:rPr>
          <w:b/>
          <w:lang w:val="ru-RU"/>
        </w:rPr>
        <w:t xml:space="preserve">[1 ... </w:t>
      </w:r>
      <w:r>
        <w:rPr>
          <w:b/>
          <w:lang w:val="en-US"/>
        </w:rPr>
        <w:t>100]</w:t>
      </w:r>
    </w:p>
    <w:p w14:paraId="26B6BF5A" w14:textId="77777777" w:rsidR="00594AE7" w:rsidRDefault="00594AE7" w:rsidP="00594AE7">
      <w:pPr>
        <w:tabs>
          <w:tab w:val="left" w:pos="360"/>
          <w:tab w:val="left" w:pos="450"/>
          <w:tab w:val="left" w:pos="540"/>
        </w:tabs>
        <w:spacing w:before="40" w:after="40"/>
        <w:ind w:left="360" w:right="-432"/>
        <w:rPr>
          <w:b/>
        </w:rPr>
      </w:pPr>
      <w:r>
        <w:rPr>
          <w:b/>
        </w:rPr>
        <w:t>За всяко яйце се чете:</w:t>
      </w:r>
    </w:p>
    <w:p w14:paraId="4BD7B304" w14:textId="77777777" w:rsidR="00594AE7" w:rsidRDefault="00594AE7" w:rsidP="00833FE8">
      <w:pPr>
        <w:pStyle w:val="ListParagraph"/>
        <w:numPr>
          <w:ilvl w:val="1"/>
          <w:numId w:val="9"/>
        </w:numPr>
        <w:tabs>
          <w:tab w:val="left" w:pos="360"/>
          <w:tab w:val="left" w:pos="450"/>
          <w:tab w:val="left" w:pos="540"/>
        </w:tabs>
        <w:spacing w:before="0" w:after="0"/>
        <w:ind w:left="1080" w:right="-432"/>
        <w:rPr>
          <w:b/>
          <w:bCs/>
        </w:rPr>
      </w:pPr>
      <w:r>
        <w:rPr>
          <w:b/>
          <w:bCs/>
        </w:rPr>
        <w:t xml:space="preserve">Цветът на яйцето – текст с възможности: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red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orange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blue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green</w:t>
      </w:r>
      <w:r>
        <w:rPr>
          <w:rStyle w:val="CodeChar"/>
        </w:rPr>
        <w:t>"</w:t>
      </w:r>
    </w:p>
    <w:p w14:paraId="2CFB79B2" w14:textId="77777777" w:rsidR="00594AE7" w:rsidRDefault="00594AE7" w:rsidP="00594AE7">
      <w:pPr>
        <w:pStyle w:val="Heading3"/>
        <w:tabs>
          <w:tab w:val="left" w:pos="360"/>
        </w:tabs>
        <w:spacing w:before="0" w:after="0"/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Изход</w:t>
      </w:r>
    </w:p>
    <w:p w14:paraId="467861F4" w14:textId="77777777" w:rsidR="00594AE7" w:rsidRDefault="00594AE7" w:rsidP="00594AE7">
      <w:pPr>
        <w:tabs>
          <w:tab w:val="left" w:pos="360"/>
        </w:tabs>
        <w:spacing w:before="40" w:after="40"/>
        <w:ind w:right="-432"/>
      </w:pPr>
      <w:r>
        <w:t xml:space="preserve">Да се отпечатат на конзолата </w:t>
      </w:r>
      <w:r>
        <w:rPr>
          <w:b/>
        </w:rPr>
        <w:t>5 реда</w:t>
      </w:r>
      <w:r>
        <w:t>:</w:t>
      </w:r>
    </w:p>
    <w:p w14:paraId="1352A1A3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Red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черве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640FB571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Orange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оранжев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49B097FA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Blue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си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16C32931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Green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зеле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580FE855" w14:textId="77777777" w:rsidR="00594AE7" w:rsidRPr="002D7E15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lang w:val="ru-RU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Max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максимален брой на яйцата от цвят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 xml:space="preserve"> -&gt; </w:t>
      </w:r>
      <w:r w:rsidRPr="002D7E15">
        <w:rPr>
          <w:rStyle w:val="CodeChar"/>
          <w:lang w:val="ru-RU"/>
        </w:rPr>
        <w:t>{</w:t>
      </w:r>
      <w:r>
        <w:rPr>
          <w:rStyle w:val="CodeChar"/>
        </w:rPr>
        <w:t>цвят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7550F32C" w14:textId="77777777" w:rsidR="00594AE7" w:rsidRDefault="00594AE7" w:rsidP="00594AE7">
      <w:pPr>
        <w:pStyle w:val="Heading3"/>
        <w:tabs>
          <w:tab w:val="left" w:pos="360"/>
        </w:tabs>
        <w:spacing w:after="120"/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Примерен вход и изход</w:t>
      </w:r>
    </w:p>
    <w:tbl>
      <w:tblPr>
        <w:tblStyle w:val="TableGrid"/>
        <w:tblW w:w="500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4"/>
        <w:gridCol w:w="2352"/>
        <w:gridCol w:w="6209"/>
      </w:tblGrid>
      <w:tr w:rsidR="00594AE7" w14:paraId="63C2408B" w14:textId="77777777" w:rsidTr="00594AE7">
        <w:trPr>
          <w:trHeight w:val="311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8DC736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bookmarkStart w:id="0" w:name="_Hlk522695131"/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202F93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DBC6C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64B3ABF2" w14:textId="77777777" w:rsidTr="00594AE7">
        <w:trPr>
          <w:trHeight w:val="406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3060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color w:val="7030A0"/>
              </w:rPr>
              <w:t>7</w:t>
            </w:r>
          </w:p>
          <w:p w14:paraId="767A260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  <w:lang w:val="en-US"/>
              </w:rPr>
            </w:pPr>
            <w:r>
              <w:rPr>
                <w:rFonts w:ascii="Consolas" w:eastAsia="Calibri" w:hAnsi="Consolas" w:cs="Times New Roman"/>
                <w:color w:val="FFC000"/>
              </w:rPr>
              <w:t>orange</w:t>
            </w:r>
          </w:p>
          <w:p w14:paraId="471200A9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lastRenderedPageBreak/>
              <w:t>blue</w:t>
            </w:r>
          </w:p>
          <w:p w14:paraId="18B021B3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50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  <w:p w14:paraId="38097C63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50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  <w:p w14:paraId="5EF5A9D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1180BE8D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red</w:t>
            </w:r>
          </w:p>
          <w:p w14:paraId="131AD1DC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1A5F7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Red eggs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7F789B5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Orange eggs:</w:t>
            </w:r>
            <w:r>
              <w:rPr>
                <w:rFonts w:eastAsia="Calibri" w:cs="Times New Roman"/>
                <w:color w:val="FFC000"/>
              </w:rPr>
              <w:t xml:space="preserve"> 1</w:t>
            </w:r>
          </w:p>
          <w:p w14:paraId="50EB612B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Blue eggs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70FB9A7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Green eggs: </w:t>
            </w:r>
            <w:r>
              <w:rPr>
                <w:rFonts w:eastAsia="Calibri" w:cs="Times New Roman"/>
                <w:color w:val="00B050"/>
              </w:rPr>
              <w:t>3</w:t>
            </w:r>
          </w:p>
          <w:p w14:paraId="7F60C97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Max eggs: </w:t>
            </w:r>
            <w:r>
              <w:rPr>
                <w:rFonts w:eastAsia="Calibri" w:cs="Times New Roman"/>
                <w:color w:val="00B050"/>
              </w:rPr>
              <w:t>3</w:t>
            </w:r>
            <w:r>
              <w:rPr>
                <w:rFonts w:eastAsia="Calibri" w:cs="Times New Roman"/>
              </w:rPr>
              <w:t xml:space="preserve"> -&gt; green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F156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lastRenderedPageBreak/>
              <w:t xml:space="preserve">Брой яйца: </w:t>
            </w:r>
            <w:r>
              <w:rPr>
                <w:rFonts w:eastAsia="Calibri" w:cs="Times New Roman"/>
                <w:b/>
                <w:color w:val="7030A0"/>
              </w:rPr>
              <w:t>7</w:t>
            </w:r>
          </w:p>
          <w:p w14:paraId="26860663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1: </w:t>
            </w:r>
            <w:r>
              <w:rPr>
                <w:rFonts w:eastAsia="Calibri" w:cs="Times New Roman"/>
                <w:color w:val="FFC000"/>
              </w:rPr>
              <w:t>оранжев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оранжеви яйца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7EAFCD3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Яйце 2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1</w:t>
            </w:r>
          </w:p>
          <w:p w14:paraId="3961B617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3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зелени яйца: </w:t>
            </w:r>
            <w:r>
              <w:rPr>
                <w:rFonts w:eastAsia="Calibri" w:cs="Times New Roman"/>
                <w:color w:val="00B050"/>
              </w:rPr>
              <w:t>1</w:t>
            </w:r>
          </w:p>
          <w:p w14:paraId="74935FDA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4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>-&gt; брой зелени яйца:</w:t>
            </w:r>
            <w:r>
              <w:rPr>
                <w:rFonts w:eastAsia="Calibri" w:cs="Times New Roman"/>
                <w:color w:val="00B050"/>
              </w:rPr>
              <w:t xml:space="preserve"> 2</w:t>
            </w:r>
          </w:p>
          <w:p w14:paraId="54D123A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5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7652C33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6: </w:t>
            </w:r>
            <w:r>
              <w:rPr>
                <w:rFonts w:eastAsia="Calibri" w:cs="Times New Roman"/>
                <w:color w:val="FF0000"/>
              </w:rPr>
              <w:t>червено</w:t>
            </w:r>
            <w:r>
              <w:rPr>
                <w:rFonts w:eastAsia="Calibri" w:cs="Times New Roman"/>
              </w:rPr>
              <w:t xml:space="preserve"> -&gt; брой червени яйца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60182298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7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зелени яйца: </w:t>
            </w:r>
            <w:r>
              <w:rPr>
                <w:rFonts w:eastAsia="Calibri" w:cs="Times New Roman"/>
                <w:color w:val="00B050"/>
              </w:rPr>
              <w:t>3</w:t>
            </w:r>
          </w:p>
          <w:p w14:paraId="18F406C0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Най-много яйца:  </w:t>
            </w:r>
            <w:r>
              <w:rPr>
                <w:rFonts w:eastAsia="Calibri" w:cs="Times New Roman"/>
                <w:b/>
                <w:color w:val="00B050"/>
              </w:rPr>
              <w:t>зелени</w:t>
            </w:r>
            <w:r>
              <w:rPr>
                <w:rFonts w:eastAsia="Calibri" w:cs="Times New Roman"/>
                <w:b/>
              </w:rPr>
              <w:t xml:space="preserve"> -&gt; </w:t>
            </w:r>
            <w:r>
              <w:rPr>
                <w:rFonts w:eastAsia="Calibri" w:cs="Times New Roman"/>
                <w:b/>
                <w:color w:val="00B050"/>
              </w:rPr>
              <w:t>3</w:t>
            </w:r>
            <w:r>
              <w:rPr>
                <w:rFonts w:eastAsia="Calibri" w:cs="Times New Roman"/>
                <w:b/>
              </w:rPr>
              <w:t xml:space="preserve"> броя</w:t>
            </w:r>
          </w:p>
        </w:tc>
        <w:bookmarkEnd w:id="0"/>
      </w:tr>
      <w:tr w:rsidR="00594AE7" w14:paraId="351D2B4C" w14:textId="77777777" w:rsidTr="00594AE7">
        <w:trPr>
          <w:trHeight w:val="311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84598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2BA87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A8C83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5855710E" w14:textId="77777777" w:rsidTr="00594AE7">
        <w:trPr>
          <w:trHeight w:val="406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2D4C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7030A0"/>
                <w:lang w:val="en-US"/>
              </w:rPr>
            </w:pPr>
            <w:r>
              <w:rPr>
                <w:rFonts w:ascii="Consolas" w:eastAsia="Calibri" w:hAnsi="Consolas" w:cs="Times New Roman"/>
                <w:color w:val="7030A0"/>
              </w:rPr>
              <w:t>4</w:t>
            </w:r>
          </w:p>
          <w:p w14:paraId="5C7AC6A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6D23595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red</w:t>
            </w:r>
          </w:p>
          <w:p w14:paraId="00266D2B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5D36BE1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FFC000"/>
              </w:rPr>
              <w:t>orange</w:t>
            </w:r>
            <w:r>
              <w:rPr>
                <w:rFonts w:ascii="Consolas" w:eastAsia="Calibri" w:hAnsi="Consolas" w:cs="Times New Roman"/>
                <w:color w:val="FF0000"/>
              </w:rPr>
              <w:t xml:space="preserve"> 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796C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Red eggs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41CF51E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Orange eggs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4985614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Blue eggs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1CF0FB1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Green eggs: 0</w:t>
            </w:r>
          </w:p>
          <w:p w14:paraId="63DE751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</w:rPr>
              <w:t xml:space="preserve">Max eggs: </w:t>
            </w:r>
            <w:r>
              <w:rPr>
                <w:rFonts w:eastAsia="Calibri" w:cs="Times New Roman"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 -&gt; blue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3E6F88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  <w:lang w:val="ru-RU"/>
              </w:rPr>
            </w:pPr>
            <w:r>
              <w:rPr>
                <w:rFonts w:eastAsia="Calibri" w:cs="Times New Roman"/>
                <w:b/>
              </w:rPr>
              <w:t xml:space="preserve">Брой яйца: </w:t>
            </w:r>
            <w:r>
              <w:rPr>
                <w:rFonts w:eastAsia="Calibri" w:cs="Times New Roman"/>
                <w:b/>
                <w:color w:val="7030A0"/>
              </w:rPr>
              <w:t>4</w:t>
            </w:r>
          </w:p>
          <w:p w14:paraId="3E49AA7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1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1</w:t>
            </w:r>
          </w:p>
          <w:p w14:paraId="2B1E87C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2: </w:t>
            </w:r>
            <w:r>
              <w:rPr>
                <w:rFonts w:eastAsia="Calibri" w:cs="Times New Roman"/>
                <w:color w:val="FF0000"/>
              </w:rPr>
              <w:t>червено</w:t>
            </w:r>
            <w:r>
              <w:rPr>
                <w:rFonts w:eastAsia="Calibri" w:cs="Times New Roman"/>
              </w:rPr>
              <w:t xml:space="preserve"> -&gt; брой червени яйца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4D4CB01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3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120D5747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4: </w:t>
            </w:r>
            <w:r>
              <w:rPr>
                <w:rFonts w:eastAsia="Calibri" w:cs="Times New Roman"/>
                <w:color w:val="FFC000"/>
              </w:rPr>
              <w:t>оранжев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оранжеви яйца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24D9F33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Най-много яйца:  </w:t>
            </w:r>
            <w:r>
              <w:rPr>
                <w:rFonts w:eastAsia="Calibri" w:cs="Times New Roman"/>
                <w:b/>
                <w:color w:val="00B0F0"/>
              </w:rPr>
              <w:t>сини</w:t>
            </w:r>
            <w:r>
              <w:rPr>
                <w:rFonts w:eastAsia="Calibri" w:cs="Times New Roman"/>
                <w:b/>
                <w:color w:val="00B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-&gt; </w:t>
            </w:r>
            <w:r>
              <w:rPr>
                <w:rFonts w:eastAsia="Calibri" w:cs="Times New Roman"/>
                <w:b/>
                <w:color w:val="00B0F0"/>
              </w:rPr>
              <w:t>2</w:t>
            </w:r>
            <w:r>
              <w:rPr>
                <w:rFonts w:eastAsia="Calibri" w:cs="Times New Roman"/>
                <w:b/>
              </w:rPr>
              <w:t xml:space="preserve"> броя</w:t>
            </w:r>
          </w:p>
        </w:tc>
      </w:tr>
    </w:tbl>
    <w:p w14:paraId="792A756F" w14:textId="4AB6A8BD" w:rsidR="00441A24" w:rsidRDefault="00441A24" w:rsidP="00441A24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="00594AE7">
        <w:t>5</w:t>
      </w:r>
      <w:r>
        <w:t>. Дартс</w:t>
      </w:r>
    </w:p>
    <w:p w14:paraId="7C22CE12" w14:textId="3E27D405" w:rsidR="004F0250" w:rsidRPr="00E06E19" w:rsidRDefault="004F0250" w:rsidP="004F0250">
      <w:pPr>
        <w:rPr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E06E19">
        <w:rPr>
          <w:b/>
          <w:bCs/>
          <w:lang w:val="ru-RU"/>
        </w:rPr>
        <w:t xml:space="preserve">: </w:t>
      </w:r>
      <w:hyperlink r:id="rId13" w:anchor="7" w:history="1">
        <w:r w:rsidR="00441A24" w:rsidRPr="00594AE7">
          <w:rPr>
            <w:rStyle w:val="Hyperlink"/>
          </w:rPr>
          <w:t>https://judge.</w:t>
        </w:r>
        <w:r w:rsidR="00441A24" w:rsidRPr="00594AE7">
          <w:rPr>
            <w:rStyle w:val="Hyperlink"/>
          </w:rPr>
          <w:t>s</w:t>
        </w:r>
        <w:r w:rsidR="00441A24" w:rsidRPr="00594AE7">
          <w:rPr>
            <w:rStyle w:val="Hyperlink"/>
          </w:rPr>
          <w:t>oftuni.bg/Contests/Practice/Index/1538#7</w:t>
        </w:r>
      </w:hyperlink>
      <w:r w:rsidR="00441A24" w:rsidRPr="00594AE7">
        <w:t xml:space="preserve"> </w:t>
      </w:r>
    </w:p>
    <w:p w14:paraId="4FC0EE47" w14:textId="77777777" w:rsidR="00441A24" w:rsidRDefault="00441A24" w:rsidP="00441A24">
      <w:pPr>
        <w:spacing w:before="40" w:after="40"/>
      </w:pPr>
      <w:r>
        <w:t>Вашата задача е да напишете програма, която да изчислява, дали даден играч е успял да спечели лег. (Лег се нарича единична игра на дартс)</w:t>
      </w:r>
    </w:p>
    <w:p w14:paraId="378204A4" w14:textId="77777777" w:rsidR="00441A24" w:rsidRDefault="00441A24" w:rsidP="00441A24">
      <w:pPr>
        <w:spacing w:before="40" w:after="40"/>
      </w:pPr>
      <w:r>
        <w:t xml:space="preserve">Първоначално играчът </w:t>
      </w:r>
      <w:r>
        <w:rPr>
          <w:b/>
          <w:bCs/>
        </w:rPr>
        <w:t>започва с 301 точки</w:t>
      </w:r>
      <w:r>
        <w:t xml:space="preserve">. Играчът хвърля стрелата върху таблото, като за всяко улучено поле, той получава определен брой точки. Всяко поле има по три сектора: </w:t>
      </w:r>
      <w:r>
        <w:rPr>
          <w:b/>
          <w:bCs/>
        </w:rPr>
        <w:t>единичен</w:t>
      </w:r>
      <w:r>
        <w:rPr>
          <w:lang w:val="ru-RU"/>
        </w:rPr>
        <w:t xml:space="preserve"> (</w:t>
      </w:r>
      <w:r>
        <w:rPr>
          <w:rStyle w:val="CodeChar"/>
        </w:rPr>
        <w:t>Single</w:t>
      </w:r>
      <w:r>
        <w:rPr>
          <w:lang w:val="ru-RU"/>
        </w:rPr>
        <w:t>)</w:t>
      </w:r>
      <w:r>
        <w:t xml:space="preserve"> сектор от който се взимат броят точки от полето. Двоен</w:t>
      </w:r>
      <w:r>
        <w:rPr>
          <w:lang w:val="ru-RU"/>
        </w:rPr>
        <w:t xml:space="preserve"> (</w:t>
      </w:r>
      <w:r>
        <w:rPr>
          <w:rStyle w:val="CodeChar"/>
        </w:rPr>
        <w:t>Double</w:t>
      </w:r>
      <w:r>
        <w:rPr>
          <w:lang w:val="ru-RU"/>
        </w:rPr>
        <w:t>)</w:t>
      </w:r>
      <w:r>
        <w:t xml:space="preserve">, от него се взимат </w:t>
      </w:r>
      <w:r>
        <w:rPr>
          <w:b/>
          <w:bCs/>
        </w:rPr>
        <w:t>удвоените</w:t>
      </w:r>
      <w:r>
        <w:t xml:space="preserve"> </w:t>
      </w:r>
      <w:r>
        <w:rPr>
          <w:b/>
          <w:bCs/>
        </w:rPr>
        <w:t>точки</w:t>
      </w:r>
      <w:r>
        <w:t xml:space="preserve"> от полето и троен</w:t>
      </w:r>
      <w:r>
        <w:rPr>
          <w:lang w:val="ru-RU"/>
        </w:rPr>
        <w:t xml:space="preserve"> (</w:t>
      </w:r>
      <w:r>
        <w:rPr>
          <w:rStyle w:val="CodeChar"/>
        </w:rPr>
        <w:t>Triple</w:t>
      </w:r>
      <w:r>
        <w:rPr>
          <w:lang w:val="ru-RU"/>
        </w:rPr>
        <w:t>)</w:t>
      </w:r>
      <w:r>
        <w:t xml:space="preserve"> сектор, точките от който са </w:t>
      </w:r>
      <w:r>
        <w:rPr>
          <w:b/>
          <w:bCs/>
        </w:rPr>
        <w:t>умножени по 3</w:t>
      </w:r>
      <w:r>
        <w:t>.</w:t>
      </w:r>
    </w:p>
    <w:p w14:paraId="11F8E22B" w14:textId="77777777" w:rsidR="00441A24" w:rsidRDefault="00441A24" w:rsidP="00441A24">
      <w:pPr>
        <w:spacing w:before="40" w:after="40"/>
      </w:pPr>
      <w:r>
        <w:t>Получените точки от всеки изстрел се изваждат от началните точки, до достигане на 0.</w:t>
      </w:r>
    </w:p>
    <w:p w14:paraId="14095641" w14:textId="77777777" w:rsidR="00441A24" w:rsidRDefault="00441A24" w:rsidP="00441A24">
      <w:pPr>
        <w:spacing w:before="40" w:after="40"/>
      </w:pPr>
      <w:r>
        <w:rPr>
          <w:b/>
          <w:bCs/>
        </w:rPr>
        <w:t xml:space="preserve">Забележка: </w:t>
      </w:r>
      <w:r>
        <w:t>При изстрел, даващ повече точки от наличните, той се зачита за неуспешен и играчът трябва да хвърля отново, докато не уцели точки равни на оставащите или по-малки, такъв удар се счита за успешен.</w:t>
      </w:r>
    </w:p>
    <w:p w14:paraId="453EABCB" w14:textId="77777777" w:rsidR="00441A24" w:rsidRDefault="00441A24" w:rsidP="00441A24">
      <w:pPr>
        <w:spacing w:before="40" w:after="40"/>
      </w:pPr>
      <w:r>
        <w:rPr>
          <w:b/>
          <w:bCs/>
        </w:rPr>
        <w:t xml:space="preserve">Пример: </w:t>
      </w:r>
      <w:r>
        <w:t>При налични</w:t>
      </w:r>
      <w:r>
        <w:rPr>
          <w:b/>
          <w:bCs/>
        </w:rPr>
        <w:t xml:space="preserve"> </w:t>
      </w:r>
      <w:r>
        <w:t>точки 100, удар даващ повече от 100 точки, неуспешен</w:t>
      </w:r>
    </w:p>
    <w:p w14:paraId="10515CB9" w14:textId="77777777" w:rsidR="00441A24" w:rsidRDefault="00441A24" w:rsidP="00441A24">
      <w:pPr>
        <w:spacing w:before="40" w:after="40"/>
      </w:pPr>
      <w:r>
        <w:t>При налични точки 100, удар даващ по-малко или равни на 100 точки, успешен</w:t>
      </w:r>
    </w:p>
    <w:p w14:paraId="1C5ECDBF" w14:textId="77777777" w:rsidR="00441A24" w:rsidRDefault="00441A24" w:rsidP="00441A24">
      <w:pPr>
        <w:pStyle w:val="Heading3"/>
        <w:spacing w:before="40"/>
      </w:pPr>
      <w:r>
        <w:t xml:space="preserve">Вход </w:t>
      </w:r>
    </w:p>
    <w:p w14:paraId="7C07D620" w14:textId="77777777" w:rsidR="00441A24" w:rsidRDefault="00441A24" w:rsidP="00441A24">
      <w:pPr>
        <w:spacing w:before="40" w:after="40"/>
      </w:pPr>
      <w:r>
        <w:t xml:space="preserve">Първоначално се чете </w:t>
      </w:r>
      <w:r>
        <w:rPr>
          <w:b/>
        </w:rPr>
        <w:t>един ред</w:t>
      </w:r>
      <w:r>
        <w:t>:</w:t>
      </w:r>
    </w:p>
    <w:p w14:paraId="53AE7D3D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 w:line="240" w:lineRule="auto"/>
        <w:rPr>
          <w:b/>
        </w:rPr>
      </w:pPr>
      <w:r>
        <w:rPr>
          <w:b/>
        </w:rPr>
        <w:t xml:space="preserve">Името на играча </w:t>
      </w:r>
      <w:r>
        <w:rPr>
          <w:b/>
          <w:lang w:val="en-US"/>
        </w:rPr>
        <w:t>-</w:t>
      </w:r>
      <w:r>
        <w:rPr>
          <w:b/>
        </w:rPr>
        <w:t xml:space="preserve"> текст</w:t>
      </w:r>
    </w:p>
    <w:p w14:paraId="6807717D" w14:textId="77777777" w:rsidR="00441A24" w:rsidRDefault="00441A24" w:rsidP="00441A24">
      <w:pPr>
        <w:spacing w:before="40" w:after="40" w:line="240" w:lineRule="auto"/>
        <w:ind w:left="180" w:hanging="180"/>
        <w:rPr>
          <w:b/>
          <w:bCs/>
        </w:rPr>
      </w:pPr>
      <w:r>
        <w:rPr>
          <w:b/>
          <w:bCs/>
        </w:rPr>
        <w:t>След това до получаване на команда "</w:t>
      </w:r>
      <w:r>
        <w:rPr>
          <w:b/>
          <w:bCs/>
          <w:lang w:val="en-US"/>
        </w:rPr>
        <w:t>Retire</w:t>
      </w:r>
      <w:r>
        <w:rPr>
          <w:b/>
          <w:bCs/>
        </w:rPr>
        <w:t>"</w:t>
      </w:r>
      <w:r>
        <w:rPr>
          <w:b/>
          <w:bCs/>
          <w:lang w:val="ru-RU"/>
        </w:rPr>
        <w:t xml:space="preserve"> </w:t>
      </w:r>
      <w:r>
        <w:rPr>
          <w:b/>
          <w:bCs/>
        </w:rPr>
        <w:t>се четат многократно по два реда:</w:t>
      </w:r>
    </w:p>
    <w:p w14:paraId="0099AA92" w14:textId="77777777" w:rsidR="00441A24" w:rsidRDefault="00441A24" w:rsidP="00833FE8">
      <w:pPr>
        <w:pStyle w:val="ListParagraph"/>
        <w:numPr>
          <w:ilvl w:val="0"/>
          <w:numId w:val="7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>Поле – текст ("</w:t>
      </w:r>
      <w:r>
        <w:rPr>
          <w:rStyle w:val="CodeChar"/>
        </w:rPr>
        <w:t>Single</w:t>
      </w:r>
      <w:r>
        <w:rPr>
          <w:b/>
        </w:rPr>
        <w:t>"</w:t>
      </w:r>
      <w:r>
        <w:rPr>
          <w:b/>
          <w:lang w:val="en-US"/>
        </w:rPr>
        <w:t>, "</w:t>
      </w:r>
      <w:r>
        <w:rPr>
          <w:rStyle w:val="CodeChar"/>
        </w:rPr>
        <w:t>Double</w:t>
      </w:r>
      <w:r>
        <w:rPr>
          <w:b/>
          <w:lang w:val="en-US"/>
        </w:rPr>
        <w:t xml:space="preserve">" </w:t>
      </w:r>
      <w:r>
        <w:rPr>
          <w:b/>
        </w:rPr>
        <w:t>или "</w:t>
      </w:r>
      <w:r>
        <w:rPr>
          <w:rStyle w:val="CodeChar"/>
        </w:rPr>
        <w:t>Triple</w:t>
      </w:r>
      <w:r>
        <w:rPr>
          <w:b/>
        </w:rPr>
        <w:t>")</w:t>
      </w:r>
    </w:p>
    <w:p w14:paraId="22315492" w14:textId="77777777" w:rsidR="00441A24" w:rsidRDefault="00441A24" w:rsidP="00833FE8">
      <w:pPr>
        <w:pStyle w:val="ListParagraph"/>
        <w:numPr>
          <w:ilvl w:val="0"/>
          <w:numId w:val="7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Точки – цяло число в интервала </w:t>
      </w:r>
      <w:r>
        <w:rPr>
          <w:b/>
          <w:lang w:val="ru-RU"/>
        </w:rPr>
        <w:t xml:space="preserve">[0… </w:t>
      </w:r>
      <w:r>
        <w:rPr>
          <w:b/>
        </w:rPr>
        <w:t>1</w:t>
      </w:r>
      <w:r>
        <w:rPr>
          <w:b/>
          <w:lang w:val="en-US"/>
        </w:rPr>
        <w:t>00]</w:t>
      </w:r>
    </w:p>
    <w:p w14:paraId="59861AFD" w14:textId="77777777" w:rsidR="00441A24" w:rsidRDefault="00441A24" w:rsidP="00441A24">
      <w:pPr>
        <w:pStyle w:val="Heading3"/>
        <w:spacing w:before="40"/>
      </w:pPr>
      <w:r>
        <w:t>Изход</w:t>
      </w:r>
    </w:p>
    <w:p w14:paraId="08C638DD" w14:textId="77777777" w:rsidR="00441A24" w:rsidRDefault="00441A24" w:rsidP="00441A24">
      <w:pPr>
        <w:spacing w:before="40" w:after="40"/>
      </w:pPr>
      <w:r>
        <w:t>Играта приключва при въвеждане на команда "</w:t>
      </w:r>
      <w:r>
        <w:rPr>
          <w:rStyle w:val="CodeChar"/>
        </w:rPr>
        <w:t>Retire</w:t>
      </w:r>
      <w:r>
        <w:t>"</w:t>
      </w:r>
      <w:r>
        <w:rPr>
          <w:lang w:val="ru-RU"/>
        </w:rPr>
        <w:t xml:space="preserve"> </w:t>
      </w:r>
      <w:r>
        <w:t>или при изравняване на началните 301 точки към 0</w:t>
      </w:r>
      <w:r>
        <w:rPr>
          <w:lang w:val="ru-RU"/>
        </w:rPr>
        <w:t xml:space="preserve">. </w:t>
      </w:r>
      <w:r>
        <w:t>На конзолата трябва да се напечата един ред:</w:t>
      </w:r>
    </w:p>
    <w:p w14:paraId="37802318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/>
        <w:rPr>
          <w:rFonts w:cstheme="minorHAnsi"/>
          <w:b/>
        </w:rPr>
      </w:pPr>
      <w:r>
        <w:rPr>
          <w:rFonts w:cstheme="minorHAnsi"/>
        </w:rPr>
        <w:t xml:space="preserve">Ако играчът </w:t>
      </w:r>
      <w:r>
        <w:rPr>
          <w:rFonts w:cstheme="minorHAnsi"/>
          <w:b/>
        </w:rPr>
        <w:t>е спечелил лега:</w:t>
      </w:r>
    </w:p>
    <w:p w14:paraId="49CF1B05" w14:textId="77777777" w:rsidR="00441A24" w:rsidRDefault="00441A24" w:rsidP="00833FE8">
      <w:pPr>
        <w:pStyle w:val="ListParagraph"/>
        <w:numPr>
          <w:ilvl w:val="1"/>
          <w:numId w:val="6"/>
        </w:numPr>
        <w:spacing w:before="40" w:after="40"/>
        <w:rPr>
          <w:b/>
          <w:bCs/>
        </w:rPr>
      </w:pPr>
      <w:r>
        <w:rPr>
          <w:b/>
          <w:bCs/>
        </w:rPr>
        <w:t xml:space="preserve">"{името на играча} </w:t>
      </w:r>
      <w:r>
        <w:rPr>
          <w:rFonts w:ascii="Consolas" w:eastAsia="Consolas" w:hAnsi="Consolas" w:cs="Consolas"/>
          <w:b/>
          <w:bCs/>
          <w:lang w:val="en-US"/>
        </w:rPr>
        <w:t>won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the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leg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with</w:t>
      </w:r>
      <w:r>
        <w:rPr>
          <w:b/>
          <w:bCs/>
        </w:rPr>
        <w:t xml:space="preserve"> {успешните изстрели} </w:t>
      </w:r>
      <w:r>
        <w:rPr>
          <w:rFonts w:ascii="Consolas" w:eastAsia="Consolas" w:hAnsi="Consolas" w:cs="Consolas"/>
          <w:b/>
          <w:bCs/>
          <w:lang w:val="en-US"/>
        </w:rPr>
        <w:t>shots</w:t>
      </w:r>
      <w:r>
        <w:rPr>
          <w:rFonts w:ascii="Consolas" w:eastAsia="Consolas" w:hAnsi="Consolas" w:cs="Consolas"/>
          <w:b/>
          <w:bCs/>
        </w:rPr>
        <w:t>.</w:t>
      </w:r>
      <w:r>
        <w:rPr>
          <w:b/>
          <w:bCs/>
        </w:rPr>
        <w:t>"</w:t>
      </w:r>
    </w:p>
    <w:p w14:paraId="294C7DB6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/>
        <w:rPr>
          <w:rFonts w:cstheme="minorHAnsi"/>
        </w:rPr>
      </w:pPr>
      <w:r>
        <w:rPr>
          <w:rFonts w:cstheme="minorHAnsi"/>
        </w:rPr>
        <w:t xml:space="preserve">Ако играчът </w:t>
      </w:r>
      <w:r>
        <w:rPr>
          <w:rFonts w:cstheme="minorHAnsi"/>
          <w:b/>
        </w:rPr>
        <w:t>се е отказал от играта</w:t>
      </w:r>
      <w:r>
        <w:rPr>
          <w:rFonts w:cstheme="minorHAnsi"/>
        </w:rPr>
        <w:t>:</w:t>
      </w:r>
    </w:p>
    <w:p w14:paraId="767F825C" w14:textId="77777777" w:rsidR="00441A24" w:rsidRDefault="00441A24" w:rsidP="00833FE8">
      <w:pPr>
        <w:pStyle w:val="ListParagraph"/>
        <w:numPr>
          <w:ilvl w:val="1"/>
          <w:numId w:val="6"/>
        </w:numPr>
        <w:spacing w:before="40" w:after="40"/>
        <w:rPr>
          <w:b/>
          <w:bCs/>
        </w:rPr>
      </w:pPr>
      <w:r>
        <w:rPr>
          <w:b/>
          <w:bCs/>
        </w:rPr>
        <w:t xml:space="preserve">"{името на играча} </w:t>
      </w:r>
      <w:r>
        <w:rPr>
          <w:rFonts w:ascii="Consolas" w:eastAsia="Consolas" w:hAnsi="Consolas" w:cs="Consolas"/>
          <w:b/>
          <w:bCs/>
          <w:lang w:val="en-US"/>
        </w:rPr>
        <w:t>retired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after</w:t>
      </w:r>
      <w:r>
        <w:rPr>
          <w:b/>
          <w:bCs/>
        </w:rPr>
        <w:t xml:space="preserve"> {неуспешни изстрели} </w:t>
      </w:r>
      <w:r>
        <w:rPr>
          <w:rFonts w:ascii="Consolas" w:eastAsia="Consolas" w:hAnsi="Consolas" w:cs="Consolas"/>
          <w:b/>
          <w:bCs/>
          <w:lang w:val="en-US"/>
        </w:rPr>
        <w:t>unsuccessful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shots</w:t>
      </w:r>
      <w:r>
        <w:rPr>
          <w:rFonts w:ascii="Consolas" w:eastAsia="Consolas" w:hAnsi="Consolas" w:cs="Consolas"/>
          <w:b/>
          <w:bCs/>
        </w:rPr>
        <w:t>.</w:t>
      </w:r>
      <w:r>
        <w:rPr>
          <w:b/>
          <w:bCs/>
        </w:rPr>
        <w:t>"</w:t>
      </w:r>
    </w:p>
    <w:p w14:paraId="14B8FC0F" w14:textId="77777777" w:rsidR="00441A24" w:rsidRDefault="00441A24" w:rsidP="00441A24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5"/>
        <w:gridCol w:w="3717"/>
        <w:gridCol w:w="4592"/>
      </w:tblGrid>
      <w:tr w:rsidR="00441A24" w14:paraId="28F94C76" w14:textId="77777777" w:rsidTr="00441A24"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AA9003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Вход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637E49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Изход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07D07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Обяснения</w:t>
            </w:r>
          </w:p>
        </w:tc>
      </w:tr>
      <w:tr w:rsidR="00441A24" w14:paraId="575A9BE2" w14:textId="77777777" w:rsidTr="00441A24">
        <w:trPr>
          <w:trHeight w:val="3074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7195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 xml:space="preserve">Michael van </w:t>
            </w:r>
            <w:proofErr w:type="spellStart"/>
            <w:r>
              <w:rPr>
                <w:rFonts w:ascii="Consolas" w:hAnsi="Consolas"/>
                <w:color w:val="00000A"/>
                <w:lang w:val="en-US"/>
              </w:rPr>
              <w:t>Gerwen</w:t>
            </w:r>
            <w:proofErr w:type="spellEnd"/>
          </w:p>
          <w:p w14:paraId="6893191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6E3620C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2D937C0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E0B0D5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9</w:t>
            </w:r>
          </w:p>
          <w:p w14:paraId="590A82F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034E18F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0</w:t>
            </w:r>
          </w:p>
          <w:p w14:paraId="6620852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08A1500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3</w:t>
            </w:r>
          </w:p>
          <w:p w14:paraId="2F8847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1A2A135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  <w:p w14:paraId="5B34E784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17A296E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38427F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FFDCE8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16E7DEF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5860803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4A950" w14:textId="77777777" w:rsidR="00441A24" w:rsidRDefault="00441A24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 xml:space="preserve">Michael van </w:t>
            </w:r>
            <w:proofErr w:type="spellStart"/>
            <w:r>
              <w:rPr>
                <w:rFonts w:ascii="Consolas" w:eastAsia="Calibri" w:hAnsi="Consolas" w:cs="Times New Roman"/>
                <w:lang w:val="en-US"/>
              </w:rPr>
              <w:t>Gerwen</w:t>
            </w:r>
            <w:proofErr w:type="spellEnd"/>
            <w:r>
              <w:rPr>
                <w:rFonts w:ascii="Consolas" w:eastAsia="Calibri" w:hAnsi="Consolas" w:cs="Times New Roman"/>
                <w:lang w:val="en-US"/>
              </w:rPr>
              <w:t xml:space="preserve"> won the leg with 8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0CEC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717C8FAD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52A0C6CC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7CF77020" w14:textId="77777777" w:rsidR="00441A24" w:rsidRDefault="00441A24">
            <w:pPr>
              <w:spacing w:before="40" w:after="40"/>
            </w:pPr>
            <w:r>
              <w:t>Втори удар е тройно 19 -&gt; 57 &lt;= 241</w:t>
            </w:r>
          </w:p>
          <w:p w14:paraId="3B956AAB" w14:textId="77777777" w:rsidR="00441A24" w:rsidRDefault="00441A24">
            <w:pPr>
              <w:spacing w:before="40" w:after="40"/>
            </w:pPr>
            <w:r>
              <w:t xml:space="preserve">241 – 57 = </w:t>
            </w:r>
            <w:r>
              <w:rPr>
                <w:lang w:val="ru-RU"/>
              </w:rPr>
              <w:t xml:space="preserve">184; </w:t>
            </w:r>
            <w:r>
              <w:t>успешни изстрели = 2</w:t>
            </w:r>
          </w:p>
          <w:p w14:paraId="6E2A0373" w14:textId="77777777" w:rsidR="00441A24" w:rsidRDefault="00441A24">
            <w:pPr>
              <w:spacing w:before="40" w:after="40"/>
            </w:pPr>
            <w:r>
              <w:t>Трети удар е двойно 10 -&gt; 20 &lt;=184</w:t>
            </w:r>
          </w:p>
          <w:p w14:paraId="5CD3511B" w14:textId="77777777" w:rsidR="00441A24" w:rsidRDefault="00441A24">
            <w:pPr>
              <w:spacing w:before="40" w:after="40"/>
            </w:pPr>
            <w:r>
              <w:t>184 – 20 = 164; успешни изстрели = 3</w:t>
            </w:r>
          </w:p>
          <w:p w14:paraId="31DB5C3D" w14:textId="77777777" w:rsidR="00441A24" w:rsidRDefault="00441A24">
            <w:pPr>
              <w:spacing w:before="40" w:after="40"/>
            </w:pPr>
            <w:r>
              <w:t>Четвърти удар е единично 3 -&gt; 3 &lt;= 164</w:t>
            </w:r>
          </w:p>
          <w:p w14:paraId="476E6B6C" w14:textId="77777777" w:rsidR="00441A24" w:rsidRDefault="00441A24">
            <w:pPr>
              <w:spacing w:before="40" w:after="40"/>
            </w:pPr>
            <w:r>
              <w:t>164 – 3 = 161; успешни изстрели = 4</w:t>
            </w:r>
          </w:p>
          <w:p w14:paraId="721BF136" w14:textId="77777777" w:rsidR="00441A24" w:rsidRDefault="00441A24">
            <w:pPr>
              <w:spacing w:before="40" w:after="40"/>
            </w:pPr>
            <w:r>
              <w:t>Пети удар е единично 1 -&gt; 1 &lt;= 161</w:t>
            </w:r>
          </w:p>
          <w:p w14:paraId="3501A2CC" w14:textId="77777777" w:rsidR="00441A24" w:rsidRDefault="00441A24">
            <w:pPr>
              <w:spacing w:before="40" w:after="40"/>
            </w:pPr>
            <w:r>
              <w:t>161 – 1 = 160; успешни изстрели = 5</w:t>
            </w:r>
          </w:p>
          <w:p w14:paraId="1ACF4175" w14:textId="77777777" w:rsidR="00441A24" w:rsidRDefault="00441A24">
            <w:pPr>
              <w:spacing w:before="40" w:after="40"/>
            </w:pPr>
            <w:r>
              <w:t>Шести удар е тройно 20 -&gt; 60 &lt;= 160</w:t>
            </w:r>
          </w:p>
          <w:p w14:paraId="1C0ED4B6" w14:textId="77777777" w:rsidR="00441A24" w:rsidRDefault="00441A24">
            <w:pPr>
              <w:spacing w:before="40" w:after="40"/>
            </w:pPr>
            <w:r>
              <w:t>160 – 60 = 100; успешни изстрели  = 6</w:t>
            </w:r>
          </w:p>
          <w:p w14:paraId="00030E3B" w14:textId="77777777" w:rsidR="00441A24" w:rsidRDefault="00441A24">
            <w:pPr>
              <w:spacing w:before="40" w:after="40"/>
            </w:pPr>
            <w:r>
              <w:t>Седми удар е тройно 20 -&gt; 60 &lt;= 100</w:t>
            </w:r>
          </w:p>
          <w:p w14:paraId="1045A52F" w14:textId="77777777" w:rsidR="00441A24" w:rsidRDefault="00441A24">
            <w:pPr>
              <w:spacing w:before="40" w:after="40"/>
            </w:pPr>
            <w:r>
              <w:t>100 – 60 = 40; успешни изстрели = 7</w:t>
            </w:r>
          </w:p>
          <w:p w14:paraId="5ADEB4F2" w14:textId="77777777" w:rsidR="00441A24" w:rsidRDefault="00441A24">
            <w:pPr>
              <w:spacing w:before="40" w:after="40"/>
            </w:pPr>
            <w:r>
              <w:t>Осми удар е двойно 20 -&gt; 40 &lt;=40</w:t>
            </w:r>
          </w:p>
          <w:p w14:paraId="2CD08A69" w14:textId="77777777" w:rsidR="00441A24" w:rsidRDefault="00441A24">
            <w:pPr>
              <w:spacing w:before="40" w:after="40"/>
            </w:pPr>
            <w:r>
              <w:t>40 – 40 = 0; успешни изстрели = 8</w:t>
            </w:r>
          </w:p>
        </w:tc>
      </w:tr>
      <w:tr w:rsidR="00441A24" w14:paraId="201544AD" w14:textId="77777777" w:rsidTr="00441A24">
        <w:trPr>
          <w:trHeight w:val="406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B20B7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tephen Bunting</w:t>
            </w:r>
          </w:p>
          <w:p w14:paraId="0DC2F0B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A9A377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94F6C0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56F1576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03B245F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6931BAE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3DC7BB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C83447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42E593E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7C6780CB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29C4EC5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2AAFA4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451471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6D22405C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7</w:t>
            </w:r>
          </w:p>
          <w:p w14:paraId="560C00E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258C9FE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2</w:t>
            </w:r>
          </w:p>
          <w:p w14:paraId="1EDE200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4A807E1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  <w:p w14:paraId="3E7243B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409CE45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129DC" w14:textId="77777777" w:rsidR="00441A24" w:rsidRDefault="00441A24">
            <w:pPr>
              <w:spacing w:before="0" w:after="0"/>
              <w:rPr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tephen Bunting won the leg with 6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FBC9C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2D535E6D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725A4673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0C4D953A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176297D5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3C677DFA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6958B11E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Петият удар е тройно 20 -&gt; 60 &lt;= 61</w:t>
            </w:r>
          </w:p>
          <w:p w14:paraId="0A8FA8D0" w14:textId="77777777" w:rsidR="00441A24" w:rsidRDefault="00441A24">
            <w:pPr>
              <w:spacing w:before="0" w:after="0"/>
            </w:pPr>
            <w:r>
              <w:rPr>
                <w:color w:val="00000A"/>
              </w:rPr>
              <w:t xml:space="preserve">61 – 60 = 1; </w:t>
            </w:r>
            <w:r>
              <w:t>успешни изстрели = 5</w:t>
            </w:r>
          </w:p>
          <w:p w14:paraId="444BF008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Шестият удар е тройно 20 -&gt; 60 &gt; 1</w:t>
            </w:r>
          </w:p>
          <w:p w14:paraId="30442CC9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1</w:t>
            </w:r>
          </w:p>
          <w:p w14:paraId="4276F89B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Седмият удар е двойно 7 -&gt; 14 &gt; 1</w:t>
            </w:r>
          </w:p>
          <w:p w14:paraId="692C2720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2</w:t>
            </w:r>
          </w:p>
          <w:p w14:paraId="5DE5E824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Осмият удар е единично 12 -&gt; 12 &gt; 1</w:t>
            </w:r>
          </w:p>
          <w:p w14:paraId="58078E09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3</w:t>
            </w:r>
          </w:p>
          <w:p w14:paraId="34E0CAC2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Деветият удар е двойно 1 -&gt; 2 &gt; 1</w:t>
            </w:r>
          </w:p>
          <w:p w14:paraId="2ECF4600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4</w:t>
            </w:r>
          </w:p>
          <w:p w14:paraId="60BD3973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Десетият удар е единично 1 -&gt; 1 &lt;= 1</w:t>
            </w:r>
          </w:p>
          <w:p w14:paraId="5651ED9B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1 – 1 = 0; успешни изстрели = 6</w:t>
            </w:r>
          </w:p>
        </w:tc>
      </w:tr>
      <w:tr w:rsidR="00441A24" w14:paraId="1D41A596" w14:textId="77777777" w:rsidTr="00441A24">
        <w:trPr>
          <w:trHeight w:val="406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73D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ob Cross</w:t>
            </w:r>
          </w:p>
          <w:p w14:paraId="5881EF6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BC92D17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FD37E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FA723B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A1151A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45768CB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00258B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5137DA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7C8BA5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6AA1CF2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C942D4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3B9A0C8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1FDE998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39B513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>5</w:t>
            </w:r>
          </w:p>
          <w:p w14:paraId="72B83E8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1449944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0</w:t>
            </w:r>
          </w:p>
          <w:p w14:paraId="5FB88ADC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45B40CD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6</w:t>
            </w:r>
          </w:p>
          <w:p w14:paraId="275E463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etire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7795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>Rob Cross retired after 3 unsuccessful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A56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3DAB9A83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7B536230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48EABA08" w14:textId="77777777" w:rsidR="00441A24" w:rsidRDefault="00441A24">
            <w:pPr>
              <w:spacing w:before="40" w:after="40"/>
              <w:rPr>
                <w:lang w:val="ru-RU"/>
              </w:rPr>
            </w:pPr>
            <w:r>
              <w:rPr>
                <w:lang w:val="ru-RU"/>
              </w:rPr>
              <w:t>…</w:t>
            </w:r>
          </w:p>
          <w:p w14:paraId="6FEFA2A4" w14:textId="77777777" w:rsidR="00441A24" w:rsidRDefault="00441A24">
            <w:pPr>
              <w:spacing w:before="40" w:after="40"/>
            </w:pPr>
            <w:r>
              <w:t>Пети удар е двойно 20 -&gt; 40 &lt;= 61</w:t>
            </w:r>
          </w:p>
          <w:p w14:paraId="573F5055" w14:textId="77777777" w:rsidR="00441A24" w:rsidRDefault="00441A24">
            <w:pPr>
              <w:spacing w:before="40" w:after="40"/>
            </w:pPr>
            <w:r>
              <w:t>61 – 40 = 21; успешни изстрели = 5</w:t>
            </w:r>
          </w:p>
          <w:p w14:paraId="32F9B64E" w14:textId="77777777" w:rsidR="00441A24" w:rsidRDefault="00441A24">
            <w:pPr>
              <w:spacing w:before="40" w:after="40"/>
            </w:pPr>
            <w:r>
              <w:t>Шести удар е тройно 20 -&gt; 60 &gt; 21</w:t>
            </w:r>
          </w:p>
          <w:p w14:paraId="30D3979E" w14:textId="77777777" w:rsidR="00441A24" w:rsidRDefault="00441A24">
            <w:pPr>
              <w:spacing w:before="40" w:after="40"/>
            </w:pPr>
            <w:r>
              <w:t>Неуспешни изстрели 1</w:t>
            </w:r>
          </w:p>
          <w:p w14:paraId="406C549A" w14:textId="77777777" w:rsidR="00441A24" w:rsidRDefault="00441A24">
            <w:pPr>
              <w:spacing w:before="40" w:after="40"/>
              <w:rPr>
                <w:color w:val="00000A"/>
              </w:rPr>
            </w:pPr>
            <w:r>
              <w:rPr>
                <w:color w:val="00000A"/>
              </w:rPr>
              <w:t>Седми удар е двойно 5 -&gt; 10 &lt;= 21</w:t>
            </w:r>
          </w:p>
          <w:p w14:paraId="16F6675F" w14:textId="77777777" w:rsidR="00441A24" w:rsidRDefault="00441A24">
            <w:pPr>
              <w:spacing w:before="40" w:after="40"/>
              <w:rPr>
                <w:color w:val="00000A"/>
              </w:rPr>
            </w:pPr>
            <w:r>
              <w:rPr>
                <w:color w:val="00000A"/>
              </w:rPr>
              <w:t>21 – 10 = 11; успешни изстрели 6</w:t>
            </w:r>
          </w:p>
          <w:p w14:paraId="05E86FAC" w14:textId="77777777" w:rsidR="00441A24" w:rsidRDefault="00441A24">
            <w:pPr>
              <w:spacing w:before="40" w:after="40"/>
            </w:pPr>
            <w:r>
              <w:t>Осми удар е тройно 10 -&gt; 30 &gt; 11</w:t>
            </w:r>
          </w:p>
          <w:p w14:paraId="4110C9E3" w14:textId="77777777" w:rsidR="00441A24" w:rsidRDefault="00441A24">
            <w:pPr>
              <w:spacing w:before="40" w:after="40"/>
            </w:pPr>
            <w:r>
              <w:lastRenderedPageBreak/>
              <w:t>Неуспешни изстрели 2</w:t>
            </w:r>
          </w:p>
          <w:p w14:paraId="3C1DF058" w14:textId="77777777" w:rsidR="00441A24" w:rsidRDefault="00441A24">
            <w:pPr>
              <w:spacing w:before="40" w:after="40"/>
            </w:pPr>
            <w:r>
              <w:t>Девети удар е двойно 6 -&gt; 12 &gt; 11</w:t>
            </w:r>
          </w:p>
          <w:p w14:paraId="639A2281" w14:textId="77777777" w:rsidR="00441A24" w:rsidRDefault="00441A24">
            <w:pPr>
              <w:spacing w:before="40" w:after="40"/>
            </w:pPr>
            <w:r>
              <w:t>Неуспешни изстрели 3</w:t>
            </w:r>
          </w:p>
          <w:p w14:paraId="2B2A9418" w14:textId="77777777" w:rsidR="00441A24" w:rsidRDefault="00441A24">
            <w:pPr>
              <w:spacing w:before="40" w:after="40"/>
            </w:pPr>
            <w:r>
              <w:rPr>
                <w:rStyle w:val="CodeChar"/>
              </w:rPr>
              <w:t>Retire</w:t>
            </w:r>
            <w:r>
              <w:rPr>
                <w:lang w:val="ru-RU"/>
              </w:rPr>
              <w:t xml:space="preserve"> </w:t>
            </w:r>
            <w:r>
              <w:t xml:space="preserve">-&gt; играча се отказва, след 3 неуспешни изстрела </w:t>
            </w:r>
          </w:p>
          <w:p w14:paraId="1B801F68" w14:textId="77777777" w:rsidR="00441A24" w:rsidRDefault="00441A24">
            <w:pPr>
              <w:spacing w:before="40" w:after="40"/>
              <w:rPr>
                <w:color w:val="00000A"/>
              </w:rPr>
            </w:pPr>
          </w:p>
        </w:tc>
      </w:tr>
    </w:tbl>
    <w:p w14:paraId="3B90A0B1" w14:textId="77777777" w:rsidR="004F0250" w:rsidRDefault="004F0250" w:rsidP="004F0250">
      <w:pPr>
        <w:spacing w:before="0" w:after="0"/>
      </w:pPr>
    </w:p>
    <w:p w14:paraId="5F37F59C" w14:textId="77777777" w:rsidR="009655DE" w:rsidRDefault="009655DE" w:rsidP="009655DE">
      <w:pPr>
        <w:pStyle w:val="Heading2"/>
        <w:numPr>
          <w:ilvl w:val="0"/>
          <w:numId w:val="0"/>
        </w:numPr>
        <w:spacing w:before="40"/>
      </w:pPr>
      <w:r>
        <w:t>Задача 6. Великденска украса</w:t>
      </w:r>
    </w:p>
    <w:p w14:paraId="701886AD" w14:textId="39597B62" w:rsidR="009655DE" w:rsidRPr="002D7E15" w:rsidRDefault="004F0250" w:rsidP="009655DE">
      <w:pPr>
        <w:rPr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2D7E15">
        <w:rPr>
          <w:b/>
          <w:bCs/>
          <w:lang w:val="ru-RU"/>
        </w:rPr>
        <w:t>:</w:t>
      </w:r>
      <w:r w:rsidR="009655DE" w:rsidRPr="009655DE">
        <w:t xml:space="preserve"> </w:t>
      </w:r>
      <w:hyperlink r:id="rId14" w:anchor="11" w:history="1">
        <w:r w:rsidR="009655DE" w:rsidRPr="000E041C">
          <w:rPr>
            <w:rStyle w:val="Hyperlink"/>
            <w:lang w:val="en-US"/>
          </w:rPr>
          <w:t>https</w:t>
        </w:r>
        <w:r w:rsidR="009655DE" w:rsidRPr="002D7E15">
          <w:rPr>
            <w:rStyle w:val="Hyperlink"/>
            <w:lang w:val="ru-RU"/>
          </w:rPr>
          <w:t>://</w:t>
        </w:r>
        <w:r w:rsidR="009655DE" w:rsidRPr="000E041C">
          <w:rPr>
            <w:rStyle w:val="Hyperlink"/>
            <w:lang w:val="en-US"/>
          </w:rPr>
          <w:t>ju</w:t>
        </w:r>
        <w:r w:rsidR="009655DE" w:rsidRPr="000E041C">
          <w:rPr>
            <w:rStyle w:val="Hyperlink"/>
            <w:lang w:val="en-US"/>
          </w:rPr>
          <w:t>d</w:t>
        </w:r>
        <w:r w:rsidR="009655DE" w:rsidRPr="000E041C">
          <w:rPr>
            <w:rStyle w:val="Hyperlink"/>
            <w:lang w:val="en-US"/>
          </w:rPr>
          <w:t>ge</w:t>
        </w:r>
        <w:r w:rsidR="009655DE" w:rsidRPr="002D7E15">
          <w:rPr>
            <w:rStyle w:val="Hyperlink"/>
            <w:lang w:val="ru-RU"/>
          </w:rPr>
          <w:t>.</w:t>
        </w:r>
        <w:r w:rsidR="009655DE" w:rsidRPr="000E041C">
          <w:rPr>
            <w:rStyle w:val="Hyperlink"/>
            <w:lang w:val="en-US"/>
          </w:rPr>
          <w:t>softuni</w:t>
        </w:r>
        <w:r w:rsidR="009655DE" w:rsidRPr="002D7E15">
          <w:rPr>
            <w:rStyle w:val="Hyperlink"/>
            <w:lang w:val="ru-RU"/>
          </w:rPr>
          <w:t>.</w:t>
        </w:r>
        <w:r w:rsidR="009655DE" w:rsidRPr="000E041C">
          <w:rPr>
            <w:rStyle w:val="Hyperlink"/>
            <w:lang w:val="en-US"/>
          </w:rPr>
          <w:t>bg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Contests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Practice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Index</w:t>
        </w:r>
        <w:r w:rsidR="009655DE" w:rsidRPr="002D7E15">
          <w:rPr>
            <w:rStyle w:val="Hyperlink"/>
            <w:lang w:val="ru-RU"/>
          </w:rPr>
          <w:t>/1637#11</w:t>
        </w:r>
      </w:hyperlink>
    </w:p>
    <w:p w14:paraId="23E3A3A7" w14:textId="77777777" w:rsidR="009655DE" w:rsidRDefault="009655DE" w:rsidP="009655DE">
      <w:pPr>
        <w:widowControl w:val="0"/>
        <w:suppressAutoHyphens/>
        <w:spacing w:after="8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За великденските празници, магазин започва да продава</w:t>
      </w:r>
      <w:r w:rsidRPr="002D7E15">
        <w:rPr>
          <w:rFonts w:ascii="Calibri" w:eastAsia="Calibri" w:hAnsi="Calibri" w:cs="Calibri"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три вида великденска украса – кошнички за яйца </w:t>
      </w:r>
      <w:r w:rsidRPr="002D7E15">
        <w:rPr>
          <w:rFonts w:ascii="Calibri" w:eastAsia="Calibri" w:hAnsi="Calibri" w:cs="Calibri"/>
          <w:b/>
          <w:bCs/>
          <w:lang w:val="ru-RU"/>
        </w:rPr>
        <w:t>(</w:t>
      </w:r>
      <w:r>
        <w:rPr>
          <w:rFonts w:ascii="Consolas" w:eastAsia="Consolas" w:hAnsi="Consolas" w:cs="Consolas"/>
          <w:b/>
          <w:bCs/>
          <w:lang w:val="en-US"/>
        </w:rPr>
        <w:t>basket</w:t>
      </w:r>
      <w:r w:rsidRPr="002D7E15">
        <w:rPr>
          <w:rFonts w:ascii="Calibri" w:eastAsia="Calibri" w:hAnsi="Calibri" w:cs="Calibri"/>
          <w:b/>
          <w:bCs/>
          <w:lang w:val="ru-RU"/>
        </w:rPr>
        <w:t>)</w:t>
      </w:r>
      <w:r>
        <w:rPr>
          <w:rFonts w:ascii="Calibri" w:eastAsia="Calibri" w:hAnsi="Calibri" w:cs="Calibri"/>
          <w:b/>
          <w:bCs/>
        </w:rPr>
        <w:t>, великденски венци (</w:t>
      </w:r>
      <w:r>
        <w:rPr>
          <w:rFonts w:ascii="Consolas" w:eastAsia="Consolas" w:hAnsi="Consolas" w:cs="Consolas"/>
          <w:b/>
          <w:bCs/>
          <w:lang w:val="en-US"/>
        </w:rPr>
        <w:t>wreath</w:t>
      </w:r>
      <w:r>
        <w:rPr>
          <w:rFonts w:ascii="Calibri" w:eastAsia="Calibri" w:hAnsi="Calibri" w:cs="Calibri"/>
          <w:b/>
          <w:bCs/>
        </w:rPr>
        <w:t>) и шоколадови зайци (</w:t>
      </w:r>
      <w:r>
        <w:rPr>
          <w:rFonts w:ascii="Consolas" w:eastAsia="Consolas" w:hAnsi="Consolas" w:cs="Consolas"/>
          <w:b/>
          <w:bCs/>
          <w:lang w:val="en-US"/>
        </w:rPr>
        <w:t>chocolate</w:t>
      </w:r>
      <w:r w:rsidRPr="002D7E15">
        <w:rPr>
          <w:rFonts w:ascii="Consolas" w:eastAsia="Consolas" w:hAnsi="Consolas" w:cs="Consolas"/>
          <w:b/>
          <w:bCs/>
          <w:lang w:val="ru-RU"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bunny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</w:rPr>
        <w:t xml:space="preserve">. Вашата задача е да </w:t>
      </w:r>
      <w:r>
        <w:rPr>
          <w:rFonts w:ascii="Calibri" w:eastAsia="Calibri" w:hAnsi="Calibri" w:cs="Calibri"/>
          <w:b/>
          <w:bCs/>
        </w:rPr>
        <w:t xml:space="preserve">напишете програма, която да изчислява каква сметка трябва да плати всеки един клиент на магазина, </w:t>
      </w:r>
      <w:r>
        <w:rPr>
          <w:rFonts w:ascii="Calibri" w:eastAsia="Calibri" w:hAnsi="Calibri" w:cs="Calibri"/>
        </w:rPr>
        <w:t xml:space="preserve">като се има в предвид, че </w:t>
      </w:r>
      <w:r>
        <w:rPr>
          <w:rFonts w:ascii="Calibri" w:eastAsia="Calibri" w:hAnsi="Calibri" w:cs="Calibri"/>
          <w:b/>
          <w:bCs/>
        </w:rPr>
        <w:t>всеки</w:t>
      </w:r>
      <w:r>
        <w:rPr>
          <w:rFonts w:ascii="Calibri" w:eastAsia="Calibri" w:hAnsi="Calibri" w:cs="Calibri"/>
        </w:rPr>
        <w:t xml:space="preserve"> клиент </w:t>
      </w:r>
      <w:r>
        <w:rPr>
          <w:rFonts w:ascii="Calibri" w:eastAsia="Calibri" w:hAnsi="Calibri" w:cs="Calibri"/>
          <w:b/>
          <w:bCs/>
        </w:rPr>
        <w:t>закупил четен брой продукти, ще получи 20% отстъпка от крайната цена</w:t>
      </w:r>
      <w:r>
        <w:rPr>
          <w:rFonts w:ascii="Calibri" w:eastAsia="Calibri" w:hAnsi="Calibri" w:cs="Calibri"/>
        </w:rPr>
        <w:t xml:space="preserve">. След като всички клиенти приключат с покупките, трябва да се отпечата </w:t>
      </w:r>
      <w:r>
        <w:rPr>
          <w:rFonts w:ascii="Calibri" w:eastAsia="Calibri" w:hAnsi="Calibri" w:cs="Calibri"/>
          <w:b/>
          <w:bCs/>
        </w:rPr>
        <w:t>средно по колко пари е похарчил всеки човек</w:t>
      </w:r>
      <w:r>
        <w:rPr>
          <w:rFonts w:ascii="Calibri" w:eastAsia="Calibri" w:hAnsi="Calibri" w:cs="Calibri"/>
        </w:rPr>
        <w:t>.</w:t>
      </w:r>
    </w:p>
    <w:p w14:paraId="6F0A0718" w14:textId="77777777" w:rsidR="009655DE" w:rsidRDefault="009655DE" w:rsidP="009655DE">
      <w:pPr>
        <w:widowControl w:val="0"/>
        <w:suppressAutoHyphens/>
        <w:spacing w:after="80" w:line="240" w:lineRule="auto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</w:rPr>
        <w:t>Цените на продуктите са</w:t>
      </w:r>
      <w:r>
        <w:rPr>
          <w:rFonts w:ascii="Calibri" w:eastAsia="Calibri" w:hAnsi="Calibri" w:cs="Calibri"/>
          <w:lang w:val="en-US"/>
        </w:rPr>
        <w:t>:</w:t>
      </w:r>
    </w:p>
    <w:p w14:paraId="6EBF2438" w14:textId="77777777" w:rsidR="009655DE" w:rsidRPr="002D7E15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ru-RU"/>
        </w:rPr>
      </w:pPr>
      <w:r>
        <w:rPr>
          <w:rFonts w:ascii="Calibri" w:eastAsia="Calibri" w:hAnsi="Calibri" w:cs="Calibri"/>
          <w:b/>
          <w:bCs/>
        </w:rPr>
        <w:t xml:space="preserve">кошничка за яйца </w:t>
      </w:r>
      <w:r w:rsidRPr="002D7E15">
        <w:rPr>
          <w:rFonts w:ascii="Calibri" w:eastAsia="Calibri" w:hAnsi="Calibri" w:cs="Calibri"/>
          <w:b/>
          <w:bCs/>
          <w:lang w:val="ru-RU"/>
        </w:rPr>
        <w:t>(</w:t>
      </w:r>
      <w:r>
        <w:rPr>
          <w:rFonts w:ascii="Consolas" w:eastAsia="Consolas" w:hAnsi="Consolas" w:cs="Consolas"/>
          <w:b/>
          <w:bCs/>
          <w:lang w:val="en-US"/>
        </w:rPr>
        <w:t>basket</w:t>
      </w:r>
      <w:r w:rsidRPr="002D7E15">
        <w:rPr>
          <w:rFonts w:ascii="Calibri" w:eastAsia="Calibri" w:hAnsi="Calibri" w:cs="Calibri"/>
          <w:b/>
          <w:bCs/>
          <w:lang w:val="ru-RU"/>
        </w:rPr>
        <w:t>)</w:t>
      </w:r>
      <w:r>
        <w:rPr>
          <w:rFonts w:ascii="Calibri" w:eastAsia="Calibri" w:hAnsi="Calibri" w:cs="Calibri"/>
          <w:b/>
          <w:bCs/>
        </w:rPr>
        <w:t xml:space="preserve"> – 1.50</w:t>
      </w:r>
      <w:r w:rsidRPr="002D7E15">
        <w:rPr>
          <w:rFonts w:ascii="Calibri" w:eastAsia="Calibri" w:hAnsi="Calibri" w:cs="Calibri"/>
          <w:b/>
          <w:bCs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>лв.</w:t>
      </w:r>
    </w:p>
    <w:p w14:paraId="35DD65F7" w14:textId="77777777" w:rsidR="009655DE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b/>
          <w:bCs/>
        </w:rPr>
        <w:t>великденски венец (</w:t>
      </w:r>
      <w:r>
        <w:rPr>
          <w:rFonts w:ascii="Consolas" w:eastAsia="Consolas" w:hAnsi="Consolas" w:cs="Consolas"/>
          <w:b/>
          <w:bCs/>
          <w:lang w:val="en-US"/>
        </w:rPr>
        <w:t>wreath</w:t>
      </w:r>
      <w:r>
        <w:rPr>
          <w:rFonts w:ascii="Calibri" w:eastAsia="Calibri" w:hAnsi="Calibri" w:cs="Calibri"/>
          <w:b/>
          <w:bCs/>
        </w:rPr>
        <w:t>) – 3.80 лв.</w:t>
      </w:r>
    </w:p>
    <w:p w14:paraId="099D84AF" w14:textId="77777777" w:rsidR="009655DE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b/>
          <w:bCs/>
        </w:rPr>
        <w:t>шоколадов заек (</w:t>
      </w:r>
      <w:r>
        <w:rPr>
          <w:rFonts w:ascii="Consolas" w:eastAsia="Consolas" w:hAnsi="Consolas" w:cs="Consolas"/>
          <w:b/>
          <w:bCs/>
          <w:lang w:val="en-US"/>
        </w:rPr>
        <w:t>chocolate bunny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  <w:b/>
          <w:bCs/>
          <w:lang w:val="en-US"/>
        </w:rPr>
        <w:t xml:space="preserve"> – 7 </w:t>
      </w:r>
      <w:r>
        <w:rPr>
          <w:rFonts w:ascii="Calibri" w:eastAsia="Calibri" w:hAnsi="Calibri" w:cs="Calibri"/>
          <w:b/>
          <w:bCs/>
        </w:rPr>
        <w:t>лв</w:t>
      </w:r>
      <w:r>
        <w:rPr>
          <w:rFonts w:ascii="Calibri" w:eastAsia="Calibri" w:hAnsi="Calibri" w:cs="Calibri"/>
        </w:rPr>
        <w:t>.</w:t>
      </w:r>
    </w:p>
    <w:p w14:paraId="7AF7D9C7" w14:textId="77777777" w:rsidR="009655DE" w:rsidRPr="002D7E15" w:rsidRDefault="009655DE" w:rsidP="009655DE">
      <w:pPr>
        <w:pStyle w:val="Heading3"/>
        <w:spacing w:before="40"/>
        <w:rPr>
          <w:lang w:val="ru-RU"/>
        </w:rPr>
      </w:pPr>
      <w:r>
        <w:t>Вход</w:t>
      </w:r>
    </w:p>
    <w:p w14:paraId="116AADF1" w14:textId="77777777" w:rsidR="009655DE" w:rsidRDefault="009655DE" w:rsidP="009655DE">
      <w:pPr>
        <w:spacing w:before="40" w:after="40"/>
        <w:jc w:val="both"/>
      </w:pPr>
      <w:r>
        <w:t>От конзолата първоначално се чете един ред:</w:t>
      </w:r>
    </w:p>
    <w:p w14:paraId="449FB9C3" w14:textId="77777777" w:rsidR="009655DE" w:rsidRDefault="009655DE" w:rsidP="00833FE8">
      <w:pPr>
        <w:pStyle w:val="ListParagraph"/>
        <w:numPr>
          <w:ilvl w:val="0"/>
          <w:numId w:val="13"/>
        </w:numPr>
        <w:spacing w:before="40" w:after="40"/>
        <w:jc w:val="both"/>
        <w:rPr>
          <w:b/>
        </w:rPr>
      </w:pPr>
      <w:r>
        <w:rPr>
          <w:b/>
        </w:rPr>
        <w:t xml:space="preserve">Брои на клиентите в магазина – цяло число </w:t>
      </w:r>
      <w:r w:rsidRPr="002D7E15">
        <w:rPr>
          <w:b/>
          <w:lang w:val="ru-RU"/>
        </w:rPr>
        <w:t xml:space="preserve">[1… </w:t>
      </w:r>
      <w:r>
        <w:rPr>
          <w:b/>
          <w:lang w:val="en-US"/>
        </w:rPr>
        <w:t>100]</w:t>
      </w:r>
    </w:p>
    <w:p w14:paraId="3EA6450F" w14:textId="77777777" w:rsidR="009655DE" w:rsidRDefault="009655DE" w:rsidP="00833FE8">
      <w:pPr>
        <w:pStyle w:val="ListParagraph"/>
        <w:numPr>
          <w:ilvl w:val="0"/>
          <w:numId w:val="13"/>
        </w:numPr>
        <w:spacing w:before="40" w:after="40"/>
        <w:jc w:val="both"/>
        <w:rPr>
          <w:b/>
          <w:bCs/>
        </w:rPr>
      </w:pPr>
      <w:r>
        <w:t>След това за всеки един клиент на нов ред до получаване на командата "</w:t>
      </w:r>
      <w:r>
        <w:rPr>
          <w:rFonts w:ascii="Consolas" w:eastAsia="Consolas" w:hAnsi="Consolas" w:cs="Consolas"/>
          <w:b/>
          <w:bCs/>
          <w:lang w:val="en-US"/>
        </w:rPr>
        <w:t>Finish</w:t>
      </w:r>
      <w:r>
        <w:t>" се чете:</w:t>
      </w:r>
    </w:p>
    <w:p w14:paraId="0BB4146A" w14:textId="77777777" w:rsidR="009655DE" w:rsidRDefault="009655DE" w:rsidP="00833FE8">
      <w:pPr>
        <w:pStyle w:val="ListParagraph"/>
        <w:numPr>
          <w:ilvl w:val="1"/>
          <w:numId w:val="13"/>
        </w:numPr>
        <w:spacing w:before="40" w:after="40"/>
        <w:jc w:val="both"/>
        <w:rPr>
          <w:b/>
          <w:bCs/>
        </w:rPr>
      </w:pPr>
      <w:r>
        <w:rPr>
          <w:b/>
          <w:bCs/>
        </w:rPr>
        <w:t xml:space="preserve">Покупката която клиента е избрал – текст </w:t>
      </w:r>
      <w:r w:rsidRPr="002D7E15">
        <w:rPr>
          <w:b/>
          <w:bCs/>
        </w:rPr>
        <w:t>(</w:t>
      </w:r>
      <w:r>
        <w:rPr>
          <w:b/>
          <w:bCs/>
        </w:rPr>
        <w:t>"</w:t>
      </w:r>
      <w:r>
        <w:rPr>
          <w:rFonts w:ascii="Consolas" w:hAnsi="Consolas"/>
          <w:b/>
          <w:bCs/>
          <w:lang w:val="en-US"/>
        </w:rPr>
        <w:t>basket</w:t>
      </w:r>
      <w:r>
        <w:rPr>
          <w:b/>
          <w:bCs/>
        </w:rPr>
        <w:t>"</w:t>
      </w:r>
      <w:r w:rsidRPr="002D7E15">
        <w:rPr>
          <w:b/>
          <w:bCs/>
        </w:rPr>
        <w:t>, "</w:t>
      </w:r>
      <w:r>
        <w:rPr>
          <w:rFonts w:ascii="Consolas" w:hAnsi="Consolas"/>
          <w:b/>
          <w:bCs/>
          <w:lang w:val="en-US"/>
        </w:rPr>
        <w:t>wreath</w:t>
      </w:r>
      <w:r w:rsidRPr="002D7E15">
        <w:rPr>
          <w:b/>
          <w:bCs/>
        </w:rPr>
        <w:t xml:space="preserve">" </w:t>
      </w:r>
      <w:r>
        <w:rPr>
          <w:b/>
          <w:bCs/>
        </w:rPr>
        <w:t>или "</w:t>
      </w:r>
      <w:r>
        <w:rPr>
          <w:rFonts w:ascii="Consolas" w:hAnsi="Consolas"/>
          <w:b/>
          <w:bCs/>
          <w:lang w:val="en-US"/>
        </w:rPr>
        <w:t>chocolate</w:t>
      </w:r>
      <w:r w:rsidRPr="002D7E15">
        <w:rPr>
          <w:b/>
          <w:bCs/>
        </w:rPr>
        <w:t xml:space="preserve"> </w:t>
      </w:r>
      <w:r>
        <w:rPr>
          <w:rFonts w:ascii="Consolas" w:hAnsi="Consolas"/>
          <w:b/>
          <w:bCs/>
          <w:lang w:val="en-US"/>
        </w:rPr>
        <w:t>bunny</w:t>
      </w:r>
      <w:r>
        <w:rPr>
          <w:b/>
          <w:bCs/>
        </w:rPr>
        <w:t>"</w:t>
      </w:r>
      <w:r w:rsidRPr="002D7E15">
        <w:rPr>
          <w:b/>
          <w:bCs/>
        </w:rPr>
        <w:t>)</w:t>
      </w:r>
    </w:p>
    <w:p w14:paraId="167FD052" w14:textId="77777777" w:rsidR="009655DE" w:rsidRDefault="009655DE" w:rsidP="009655DE">
      <w:pPr>
        <w:pStyle w:val="Heading3"/>
        <w:spacing w:before="40"/>
      </w:pPr>
      <w:r>
        <w:t>Изход</w:t>
      </w:r>
    </w:p>
    <w:p w14:paraId="40679AE7" w14:textId="77777777" w:rsidR="009655DE" w:rsidRDefault="009655DE" w:rsidP="00833FE8">
      <w:pPr>
        <w:pStyle w:val="ListParagraph"/>
        <w:numPr>
          <w:ilvl w:val="0"/>
          <w:numId w:val="14"/>
        </w:numPr>
        <w:spacing w:before="40" w:after="40"/>
      </w:pPr>
      <w:r>
        <w:t>При получаване на командата "</w:t>
      </w:r>
      <w:r>
        <w:rPr>
          <w:rFonts w:ascii="Consolas" w:hAnsi="Consolas"/>
          <w:b/>
          <w:lang w:val="en-US"/>
        </w:rPr>
        <w:t>Finish</w:t>
      </w:r>
      <w:r>
        <w:t>" да се отпечата един ред:</w:t>
      </w:r>
    </w:p>
    <w:p w14:paraId="61AE63D6" w14:textId="77777777" w:rsidR="009655DE" w:rsidRDefault="009655DE" w:rsidP="00833FE8">
      <w:pPr>
        <w:pStyle w:val="ListParagraph"/>
        <w:numPr>
          <w:ilvl w:val="1"/>
          <w:numId w:val="14"/>
        </w:numPr>
        <w:spacing w:before="40" w:after="40"/>
        <w:rPr>
          <w:rStyle w:val="CodeChar"/>
        </w:rPr>
      </w:pPr>
      <w:r>
        <w:rPr>
          <w:rStyle w:val="CodeChar"/>
        </w:rPr>
        <w:t xml:space="preserve">"You purchased </w:t>
      </w:r>
      <w:r w:rsidRPr="002D7E15">
        <w:rPr>
          <w:rStyle w:val="CodeChar"/>
        </w:rPr>
        <w:t>{</w:t>
      </w:r>
      <w:r>
        <w:rPr>
          <w:rStyle w:val="CodeChar"/>
        </w:rPr>
        <w:t>броя на покупките</w:t>
      </w:r>
      <w:r w:rsidRPr="002D7E15">
        <w:rPr>
          <w:rStyle w:val="CodeChar"/>
        </w:rPr>
        <w:t>}</w:t>
      </w:r>
      <w:r>
        <w:rPr>
          <w:rStyle w:val="CodeChar"/>
        </w:rPr>
        <w:t xml:space="preserve"> items for </w:t>
      </w:r>
      <w:r w:rsidRPr="002D7E15">
        <w:rPr>
          <w:rStyle w:val="CodeChar"/>
        </w:rPr>
        <w:t>{</w:t>
      </w:r>
      <w:r>
        <w:rPr>
          <w:rStyle w:val="CodeChar"/>
        </w:rPr>
        <w:t>крайната цена</w:t>
      </w:r>
      <w:r w:rsidRPr="002D7E15">
        <w:rPr>
          <w:rStyle w:val="CodeChar"/>
        </w:rPr>
        <w:t>}</w:t>
      </w:r>
      <w:r>
        <w:rPr>
          <w:rStyle w:val="CodeChar"/>
        </w:rPr>
        <w:t xml:space="preserve"> leva."</w:t>
      </w:r>
    </w:p>
    <w:p w14:paraId="7A38F35D" w14:textId="77777777" w:rsidR="009655DE" w:rsidRDefault="009655DE" w:rsidP="00833FE8">
      <w:pPr>
        <w:pStyle w:val="ListParagraph"/>
        <w:numPr>
          <w:ilvl w:val="0"/>
          <w:numId w:val="14"/>
        </w:numPr>
        <w:spacing w:before="40" w:after="40"/>
        <w:rPr>
          <w:rStyle w:val="CodeChar"/>
          <w:rFonts w:cstheme="minorHAnsi"/>
        </w:rPr>
      </w:pPr>
      <w:r>
        <w:rPr>
          <w:rStyle w:val="CodeChar"/>
          <w:rFonts w:cstheme="minorHAnsi"/>
        </w:rPr>
        <w:t>Накрая, след като всички клиенти приключат с покупките, да се отпечата на един ред</w:t>
      </w:r>
    </w:p>
    <w:p w14:paraId="75DD22D4" w14:textId="77777777" w:rsidR="009655DE" w:rsidRDefault="009655DE" w:rsidP="00833FE8">
      <w:pPr>
        <w:pStyle w:val="ListParagraph"/>
        <w:numPr>
          <w:ilvl w:val="1"/>
          <w:numId w:val="14"/>
        </w:numPr>
        <w:spacing w:before="40" w:after="40"/>
        <w:rPr>
          <w:rStyle w:val="CodeChar"/>
          <w:bCs/>
        </w:rPr>
      </w:pPr>
      <w:r>
        <w:rPr>
          <w:rStyle w:val="CodeChar"/>
        </w:rPr>
        <w:t xml:space="preserve">"Average bill per client is: </w:t>
      </w:r>
      <w:r w:rsidRPr="002D7E15">
        <w:rPr>
          <w:rStyle w:val="CodeChar"/>
          <w:lang w:val="ru-RU"/>
        </w:rPr>
        <w:t>{</w:t>
      </w:r>
      <w:r>
        <w:rPr>
          <w:rStyle w:val="CodeChar"/>
        </w:rPr>
        <w:t>средно аритметично на парите които е похарчил всеки един клиент</w:t>
      </w:r>
      <w:r w:rsidRPr="002D7E15">
        <w:rPr>
          <w:rStyle w:val="CodeChar"/>
          <w:lang w:val="ru-RU"/>
        </w:rPr>
        <w:t xml:space="preserve">} </w:t>
      </w:r>
      <w:r>
        <w:rPr>
          <w:rStyle w:val="CodeChar"/>
          <w:lang w:val="en-US"/>
        </w:rPr>
        <w:t>leva</w:t>
      </w:r>
      <w:r w:rsidRPr="002D7E15">
        <w:rPr>
          <w:rStyle w:val="CodeChar"/>
          <w:lang w:val="ru-RU"/>
        </w:rPr>
        <w:t>.</w:t>
      </w:r>
      <w:r>
        <w:rPr>
          <w:rStyle w:val="CodeChar"/>
        </w:rPr>
        <w:t>"</w:t>
      </w:r>
    </w:p>
    <w:p w14:paraId="3F8E1C85" w14:textId="77777777" w:rsidR="009655DE" w:rsidRPr="002D7E15" w:rsidRDefault="009655DE" w:rsidP="009655DE">
      <w:pPr>
        <w:spacing w:before="40" w:after="40"/>
        <w:rPr>
          <w:lang w:val="ru-RU"/>
        </w:rPr>
      </w:pPr>
      <w:r>
        <w:rPr>
          <w:b/>
          <w:bCs/>
        </w:rPr>
        <w:t>Всички пари трябва да бъдат форматирани до втората цифра след десетичния знак.</w:t>
      </w:r>
    </w:p>
    <w:p w14:paraId="49E8FDBF" w14:textId="77777777" w:rsidR="009655DE" w:rsidRDefault="009655DE" w:rsidP="009655DE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2070"/>
        <w:gridCol w:w="4755"/>
        <w:gridCol w:w="3600"/>
      </w:tblGrid>
      <w:tr w:rsidR="009655DE" w14:paraId="5B2B6A96" w14:textId="77777777" w:rsidTr="009655DE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A5B63A7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0ABA48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995A57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655DE" w14:paraId="7565A6FC" w14:textId="77777777" w:rsidTr="009655DE">
        <w:trPr>
          <w:trHeight w:val="67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D210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eastAsia="en-US" w:bidi="ar-SA"/>
              </w:rPr>
              <w:t>2</w:t>
            </w:r>
          </w:p>
          <w:p w14:paraId="6D1B73EB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eastAsia="en-US" w:bidi="ar-SA"/>
              </w:rPr>
              <w:t>basket</w:t>
            </w:r>
          </w:p>
          <w:p w14:paraId="513B02D8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eastAsia="en-US" w:bidi="ar-SA"/>
              </w:rPr>
              <w:t>wreath</w:t>
            </w:r>
          </w:p>
          <w:p w14:paraId="5FE8F7B3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eastAsia="en-US" w:bidi="ar-SA"/>
              </w:rPr>
              <w:t>chocolate bunny</w:t>
            </w:r>
          </w:p>
          <w:p w14:paraId="07738910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Finish</w:t>
            </w:r>
          </w:p>
          <w:p w14:paraId="765DE807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eastAsia="en-US" w:bidi="ar-SA"/>
              </w:rPr>
              <w:t>wreath</w:t>
            </w:r>
          </w:p>
          <w:p w14:paraId="0B9B3DBF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eastAsia="en-US" w:bidi="ar-SA"/>
              </w:rPr>
              <w:t>chocolate bunny</w:t>
            </w:r>
          </w:p>
          <w:p w14:paraId="5D9C7CC3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Finish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B1D67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3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4353ED15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2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33CC33"/>
                <w:lang w:val="bg-BG" w:eastAsia="en-US" w:bidi="ar-SA"/>
              </w:rPr>
              <w:t>8.64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05BB115B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Average bill per client is: 10.47</w:t>
            </w: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lev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718C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 магазина им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клиента.</w:t>
            </w:r>
          </w:p>
          <w:p w14:paraId="24320F7B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Първият купува 3 артикула -&gt; едн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кошниц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1.50 лв.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нец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3.80 лв. и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шоколадов заек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7 лв.</w:t>
            </w:r>
          </w:p>
          <w:p w14:paraId="2F88B2D5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Неговата сметка е 1.50 + 3.80 + 7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2A41645B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торият клиент купува  2 прадукта </w:t>
            </w:r>
            <w:r w:rsidRPr="002D7E15">
              <w:rPr>
                <w:lang w:val="ru-RU"/>
              </w:rPr>
              <w:br/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цен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3.80 лв и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един шоколадов заек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7 лв.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br/>
              <w:t xml:space="preserve">Цената е 3.80 + 7 = 10.80 лв. но тъй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>като е закупил четен брой продукти(2), получава 20% отстъпка.</w:t>
            </w:r>
          </w:p>
          <w:p w14:paraId="29B3BBC5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>20% от 10.80 е 2.16 лв.</w:t>
            </w:r>
          </w:p>
          <w:p w14:paraId="6F373DB2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метката, която трябва да заплати е 10.80 – 2.16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33CC33"/>
                <w:lang w:val="bg-BG" w:eastAsia="en-US" w:bidi="ar-SA"/>
              </w:rPr>
              <w:t>8.64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3546BA4B" w14:textId="77777777" w:rsidR="009655DE" w:rsidRPr="002D7E15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редната цена която двамата клиенти са платили е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br/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>(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+ 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33CC33"/>
                <w:lang w:val="ru-RU" w:eastAsia="en-US" w:bidi="ar-SA"/>
              </w:rPr>
              <w:t>8.64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) /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2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= 10.47</w:t>
            </w:r>
          </w:p>
        </w:tc>
      </w:tr>
      <w:tr w:rsidR="009655DE" w14:paraId="628823AE" w14:textId="77777777" w:rsidTr="009655DE">
        <w:trPr>
          <w:trHeight w:val="67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40649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lastRenderedPageBreak/>
              <w:t>1</w:t>
            </w:r>
          </w:p>
          <w:p w14:paraId="1631F85D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basket</w:t>
            </w:r>
          </w:p>
          <w:p w14:paraId="1611B319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wreath</w:t>
            </w:r>
          </w:p>
          <w:p w14:paraId="4010791C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chocolate bunny</w:t>
            </w:r>
          </w:p>
          <w:p w14:paraId="5302F565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wreath</w:t>
            </w:r>
          </w:p>
          <w:p w14:paraId="338D15CF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basket</w:t>
            </w:r>
          </w:p>
          <w:p w14:paraId="468A722D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chocolate bunny</w:t>
            </w:r>
          </w:p>
          <w:p w14:paraId="484B093B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Finish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DF0F5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6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0901964A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Average bill per client is: 19.68 lev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399A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 магазина има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1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клиент.</w:t>
            </w:r>
          </w:p>
          <w:p w14:paraId="20819391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й купува 6 артикула -&gt; 2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кошници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1.50 лв. 2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нец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3.80 лв. и 2 шоколадови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заек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7 лева.</w:t>
            </w:r>
          </w:p>
          <w:p w14:paraId="2606E8F9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Цената за тях е: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br/>
              <w:t>2 * 1.50 + 2 * 3.80 + 2 * 7 = 24.60 лв.</w:t>
            </w:r>
          </w:p>
          <w:p w14:paraId="722458A1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о тъй като е закупил четен брой продукти(6) получава 20% отстъпка.</w:t>
            </w:r>
          </w:p>
          <w:p w14:paraId="77691B93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0% от 24.60 е 4.92 лв.</w:t>
            </w:r>
          </w:p>
          <w:p w14:paraId="1653BB09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метката която трябва да заплати е 24.60 – 4.92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253AF9A6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редната цена на клиентите в магазина е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/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1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9.68 </w:t>
            </w:r>
          </w:p>
        </w:tc>
      </w:tr>
    </w:tbl>
    <w:p w14:paraId="1016FECB" w14:textId="77777777" w:rsidR="009655DE" w:rsidRDefault="009655DE" w:rsidP="009655DE">
      <w:pPr>
        <w:spacing w:before="0" w:after="160" w:line="256" w:lineRule="auto"/>
      </w:pPr>
    </w:p>
    <w:p w14:paraId="064DD62D" w14:textId="77777777" w:rsidR="00B5265B" w:rsidRPr="004F0250" w:rsidRDefault="00B5265B" w:rsidP="004F0250"/>
    <w:sectPr w:rsidR="00B5265B" w:rsidRPr="004F0250" w:rsidSect="002C6574">
      <w:headerReference w:type="default" r:id="rId15"/>
      <w:footerReference w:type="default" r:id="rId16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DDD50" w14:textId="77777777" w:rsidR="00B50AE3" w:rsidRDefault="00B50AE3" w:rsidP="008068A2">
      <w:pPr>
        <w:spacing w:after="0" w:line="240" w:lineRule="auto"/>
      </w:pPr>
      <w:r>
        <w:separator/>
      </w:r>
    </w:p>
  </w:endnote>
  <w:endnote w:type="continuationSeparator" w:id="0">
    <w:p w14:paraId="061FFC2A" w14:textId="77777777" w:rsidR="00B50AE3" w:rsidRDefault="00B50A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EFB88" w14:textId="707FAC32" w:rsidR="00DC5E95" w:rsidRPr="00B949B2" w:rsidRDefault="00B949B2" w:rsidP="00B949B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A26147" wp14:editId="387AC6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7D24B3" w14:textId="77777777" w:rsidR="00B949B2" w:rsidRPr="002C539D" w:rsidRDefault="00B949B2" w:rsidP="00B949B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A261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97D24B3" w14:textId="77777777" w:rsidR="00B949B2" w:rsidRPr="002C539D" w:rsidRDefault="00B949B2" w:rsidP="00B949B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E1550" wp14:editId="57F4862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5DB05" w14:textId="7FE74E85" w:rsidR="00B949B2" w:rsidRPr="002C539D" w:rsidRDefault="00B949B2" w:rsidP="00B949B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A619C" w:rsidRPr="008A619C">
                              <w:rPr>
                                <w:rStyle w:val="Hyperlink"/>
                                <w:sz w:val="17"/>
                                <w:szCs w:val="17"/>
                                <w:lang w:val="en-US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2E0092F" w14:textId="77777777" w:rsidR="00B949B2" w:rsidRPr="00596AA5" w:rsidRDefault="00B949B2" w:rsidP="00B949B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7CD3D06" wp14:editId="37AAD23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F505DCE" wp14:editId="392B74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30F730E" wp14:editId="12BDCE9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6ABE714" wp14:editId="5BCCAAC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5C07D31" wp14:editId="548FA60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5E14398" wp14:editId="4DEAEB0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846FFA0" wp14:editId="66C96A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80E489C" wp14:editId="370479B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1BF252C" wp14:editId="5D01D6D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E155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0F5DB05" w14:textId="7FE74E85" w:rsidR="00B949B2" w:rsidRPr="002C539D" w:rsidRDefault="00B949B2" w:rsidP="00B949B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8A619C" w:rsidRPr="008A619C">
                        <w:rPr>
                          <w:rStyle w:val="Hyperlink"/>
                          <w:sz w:val="17"/>
                          <w:szCs w:val="17"/>
                          <w:lang w:val="en-US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2E0092F" w14:textId="77777777" w:rsidR="00B949B2" w:rsidRPr="00596AA5" w:rsidRDefault="00B949B2" w:rsidP="00B949B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7CD3D06" wp14:editId="37AAD23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F505DCE" wp14:editId="392B74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30F730E" wp14:editId="12BDCE9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6ABE714" wp14:editId="5BCCAAC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5C07D31" wp14:editId="548FA60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5E14398" wp14:editId="4DEAEB0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846FFA0" wp14:editId="66C96A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80E489C" wp14:editId="370479B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1BF252C" wp14:editId="5D01D6D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ACAD204" wp14:editId="31E7D3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A891A4" wp14:editId="4EE7FB6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85E14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A44216" wp14:editId="1C880B2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9B9F05" w14:textId="650ED2FD" w:rsidR="00B949B2" w:rsidRPr="00596AA5" w:rsidRDefault="00B949B2" w:rsidP="00B949B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6E1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6E1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A442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A9B9F05" w14:textId="650ED2FD" w:rsidR="00B949B2" w:rsidRPr="00596AA5" w:rsidRDefault="00B949B2" w:rsidP="00B949B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6E1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6E1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33126" w14:textId="77777777" w:rsidR="00B50AE3" w:rsidRDefault="00B50AE3" w:rsidP="008068A2">
      <w:pPr>
        <w:spacing w:after="0" w:line="240" w:lineRule="auto"/>
      </w:pPr>
      <w:r>
        <w:separator/>
      </w:r>
    </w:p>
  </w:footnote>
  <w:footnote w:type="continuationSeparator" w:id="0">
    <w:p w14:paraId="450E0759" w14:textId="77777777" w:rsidR="00B50AE3" w:rsidRDefault="00B50A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B378F" w14:textId="77777777" w:rsidR="00DC5E95" w:rsidRDefault="00DC5E9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116E2"/>
    <w:multiLevelType w:val="hybridMultilevel"/>
    <w:tmpl w:val="F2D2F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07F6D"/>
    <w:multiLevelType w:val="hybridMultilevel"/>
    <w:tmpl w:val="3F94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D7339A"/>
    <w:multiLevelType w:val="hybridMultilevel"/>
    <w:tmpl w:val="929E1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isLgl/>
      <w:lvlText w:val="%1.%2"/>
      <w:lvlJc w:val="left"/>
      <w:pPr>
        <w:ind w:left="1524" w:hanging="444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1800" w:hanging="720"/>
      </w:pPr>
    </w:lvl>
    <w:lvl w:ilvl="4">
      <w:start w:val="1"/>
      <w:numFmt w:val="decimal"/>
      <w:isLgl/>
      <w:lvlText w:val="%1.%2.%3.%4.%5"/>
      <w:lvlJc w:val="left"/>
      <w:pPr>
        <w:ind w:left="2160" w:hanging="1080"/>
      </w:pPr>
    </w:lvl>
    <w:lvl w:ilvl="5">
      <w:start w:val="1"/>
      <w:numFmt w:val="decimal"/>
      <w:isLgl/>
      <w:lvlText w:val="%1.%2.%3.%4.%5.%6"/>
      <w:lvlJc w:val="left"/>
      <w:pPr>
        <w:ind w:left="2160" w:hanging="1080"/>
      </w:pPr>
    </w:lvl>
    <w:lvl w:ilvl="6">
      <w:start w:val="1"/>
      <w:numFmt w:val="decimal"/>
      <w:isLgl/>
      <w:lvlText w:val="%1.%2.%3.%4.%5.%6.%7"/>
      <w:lvlJc w:val="left"/>
      <w:pPr>
        <w:ind w:left="2520" w:hanging="1440"/>
      </w:p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</w:lvl>
  </w:abstractNum>
  <w:abstractNum w:abstractNumId="6" w15:restartNumberingAfterBreak="0">
    <w:nsid w:val="57035655"/>
    <w:multiLevelType w:val="hybridMultilevel"/>
    <w:tmpl w:val="BBDC7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7576084A"/>
    <w:multiLevelType w:val="hybridMultilevel"/>
    <w:tmpl w:val="598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0003"/>
    <w:multiLevelType w:val="hybridMultilevel"/>
    <w:tmpl w:val="4E08F52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3" w15:restartNumberingAfterBreak="0">
    <w:nsid w:val="7B7C1F07"/>
    <w:multiLevelType w:val="hybridMultilevel"/>
    <w:tmpl w:val="92F08272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3"/>
  </w:num>
  <w:num w:numId="6">
    <w:abstractNumId w:val="10"/>
  </w:num>
  <w:num w:numId="7">
    <w:abstractNumId w:val="5"/>
    <w:lvlOverride w:ilvl="0">
      <w:startOverride w:val="1"/>
    </w:lvlOverride>
    <w:lvlOverride w:ilvl="1">
      <w:startOverride w:val="5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6"/>
  </w:num>
  <w:num w:numId="10">
    <w:abstractNumId w:val="8"/>
  </w:num>
  <w:num w:numId="11">
    <w:abstractNumId w:val="11"/>
  </w:num>
  <w:num w:numId="12">
    <w:abstractNumId w:val="3"/>
  </w:num>
  <w:num w:numId="13">
    <w:abstractNumId w:val="2"/>
  </w:num>
  <w:num w:numId="14">
    <w:abstractNumId w:val="0"/>
  </w:num>
  <w:num w:numId="15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rCwMDS3MDIyN7FU0lEKTi0uzszPAykwrgUAoeevuywAAAA="/>
  </w:docVars>
  <w:rsids>
    <w:rsidRoot w:val="008068A2"/>
    <w:rsid w:val="00002C1C"/>
    <w:rsid w:val="00006602"/>
    <w:rsid w:val="00007044"/>
    <w:rsid w:val="0001459E"/>
    <w:rsid w:val="000170AD"/>
    <w:rsid w:val="00025F04"/>
    <w:rsid w:val="00063203"/>
    <w:rsid w:val="00064D15"/>
    <w:rsid w:val="000744C2"/>
    <w:rsid w:val="00082B5F"/>
    <w:rsid w:val="00083CB5"/>
    <w:rsid w:val="00086727"/>
    <w:rsid w:val="00093E9C"/>
    <w:rsid w:val="000B39E6"/>
    <w:rsid w:val="000B56F0"/>
    <w:rsid w:val="000D663A"/>
    <w:rsid w:val="000F445F"/>
    <w:rsid w:val="000F6B15"/>
    <w:rsid w:val="00103906"/>
    <w:rsid w:val="00110D4F"/>
    <w:rsid w:val="001134F2"/>
    <w:rsid w:val="00114CF8"/>
    <w:rsid w:val="00121809"/>
    <w:rsid w:val="00125848"/>
    <w:rsid w:val="001275B9"/>
    <w:rsid w:val="00131E66"/>
    <w:rsid w:val="00137C16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6728"/>
    <w:rsid w:val="001B190B"/>
    <w:rsid w:val="001C1E52"/>
    <w:rsid w:val="001C1FCD"/>
    <w:rsid w:val="001C28B1"/>
    <w:rsid w:val="001C67CA"/>
    <w:rsid w:val="001D2464"/>
    <w:rsid w:val="001E1161"/>
    <w:rsid w:val="001E3FEF"/>
    <w:rsid w:val="001E4566"/>
    <w:rsid w:val="001E6C41"/>
    <w:rsid w:val="0020034A"/>
    <w:rsid w:val="0020213D"/>
    <w:rsid w:val="00202683"/>
    <w:rsid w:val="002036A6"/>
    <w:rsid w:val="00214324"/>
    <w:rsid w:val="00215FCE"/>
    <w:rsid w:val="00216812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84AE1"/>
    <w:rsid w:val="00286A5C"/>
    <w:rsid w:val="002A2D2D"/>
    <w:rsid w:val="002A4AF5"/>
    <w:rsid w:val="002B6089"/>
    <w:rsid w:val="002B76DF"/>
    <w:rsid w:val="002C6574"/>
    <w:rsid w:val="002D02D8"/>
    <w:rsid w:val="002D055A"/>
    <w:rsid w:val="002D7E15"/>
    <w:rsid w:val="002E77BD"/>
    <w:rsid w:val="0030426C"/>
    <w:rsid w:val="0030469C"/>
    <w:rsid w:val="00310C58"/>
    <w:rsid w:val="003158A6"/>
    <w:rsid w:val="00320AE2"/>
    <w:rsid w:val="0033212E"/>
    <w:rsid w:val="0033490F"/>
    <w:rsid w:val="00347882"/>
    <w:rsid w:val="003652DF"/>
    <w:rsid w:val="003817EF"/>
    <w:rsid w:val="00382530"/>
    <w:rsid w:val="00382A45"/>
    <w:rsid w:val="00397A5D"/>
    <w:rsid w:val="003A1601"/>
    <w:rsid w:val="003A5602"/>
    <w:rsid w:val="003B0EBE"/>
    <w:rsid w:val="003B6A53"/>
    <w:rsid w:val="003C6B29"/>
    <w:rsid w:val="003D41D7"/>
    <w:rsid w:val="003E167F"/>
    <w:rsid w:val="003E359F"/>
    <w:rsid w:val="003E6BFB"/>
    <w:rsid w:val="003F0A35"/>
    <w:rsid w:val="003F1864"/>
    <w:rsid w:val="00414952"/>
    <w:rsid w:val="00417AF6"/>
    <w:rsid w:val="00420504"/>
    <w:rsid w:val="004311CA"/>
    <w:rsid w:val="00441A24"/>
    <w:rsid w:val="004438C0"/>
    <w:rsid w:val="004476EF"/>
    <w:rsid w:val="0047331A"/>
    <w:rsid w:val="00473938"/>
    <w:rsid w:val="00475173"/>
    <w:rsid w:val="00476D4B"/>
    <w:rsid w:val="00491748"/>
    <w:rsid w:val="004A0F39"/>
    <w:rsid w:val="004A6224"/>
    <w:rsid w:val="004A7E77"/>
    <w:rsid w:val="004B1463"/>
    <w:rsid w:val="004C40B4"/>
    <w:rsid w:val="004D0679"/>
    <w:rsid w:val="004D2878"/>
    <w:rsid w:val="004D29A9"/>
    <w:rsid w:val="004E0B9B"/>
    <w:rsid w:val="004E3F4E"/>
    <w:rsid w:val="004E7D78"/>
    <w:rsid w:val="004F0250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723E"/>
    <w:rsid w:val="0059057D"/>
    <w:rsid w:val="00594AE7"/>
    <w:rsid w:val="005957EC"/>
    <w:rsid w:val="00596357"/>
    <w:rsid w:val="005C131C"/>
    <w:rsid w:val="005C6A24"/>
    <w:rsid w:val="005C718D"/>
    <w:rsid w:val="005D39A0"/>
    <w:rsid w:val="005E04CE"/>
    <w:rsid w:val="005E1247"/>
    <w:rsid w:val="005E45C1"/>
    <w:rsid w:val="005E6CC9"/>
    <w:rsid w:val="00601878"/>
    <w:rsid w:val="00604363"/>
    <w:rsid w:val="00620E04"/>
    <w:rsid w:val="00624DCF"/>
    <w:rsid w:val="006303A8"/>
    <w:rsid w:val="0063342B"/>
    <w:rsid w:val="00640F40"/>
    <w:rsid w:val="00641AD1"/>
    <w:rsid w:val="00642137"/>
    <w:rsid w:val="00654C0D"/>
    <w:rsid w:val="006649D9"/>
    <w:rsid w:val="006677CE"/>
    <w:rsid w:val="00670041"/>
    <w:rsid w:val="00671FE2"/>
    <w:rsid w:val="00675D35"/>
    <w:rsid w:val="00695634"/>
    <w:rsid w:val="00696D9C"/>
    <w:rsid w:val="006B16B4"/>
    <w:rsid w:val="006B65AD"/>
    <w:rsid w:val="006C2B13"/>
    <w:rsid w:val="006C3090"/>
    <w:rsid w:val="006D038E"/>
    <w:rsid w:val="006D239A"/>
    <w:rsid w:val="006E2245"/>
    <w:rsid w:val="006E4D4F"/>
    <w:rsid w:val="006E6F0B"/>
    <w:rsid w:val="006E7E50"/>
    <w:rsid w:val="0070001F"/>
    <w:rsid w:val="00701387"/>
    <w:rsid w:val="00704432"/>
    <w:rsid w:val="007051DF"/>
    <w:rsid w:val="007058F8"/>
    <w:rsid w:val="00711C6F"/>
    <w:rsid w:val="00721836"/>
    <w:rsid w:val="00723B55"/>
    <w:rsid w:val="00724DA4"/>
    <w:rsid w:val="007327C4"/>
    <w:rsid w:val="0074081D"/>
    <w:rsid w:val="00750DE2"/>
    <w:rsid w:val="0076413B"/>
    <w:rsid w:val="00767EC1"/>
    <w:rsid w:val="007844CC"/>
    <w:rsid w:val="00785258"/>
    <w:rsid w:val="00791F02"/>
    <w:rsid w:val="0079305D"/>
    <w:rsid w:val="0079324A"/>
    <w:rsid w:val="00793FA1"/>
    <w:rsid w:val="00794EEE"/>
    <w:rsid w:val="007A635E"/>
    <w:rsid w:val="007A666E"/>
    <w:rsid w:val="007C2C37"/>
    <w:rsid w:val="007C3E81"/>
    <w:rsid w:val="007E0960"/>
    <w:rsid w:val="007E1871"/>
    <w:rsid w:val="007F177C"/>
    <w:rsid w:val="00801502"/>
    <w:rsid w:val="008063E1"/>
    <w:rsid w:val="008068A2"/>
    <w:rsid w:val="008105A0"/>
    <w:rsid w:val="00817F9E"/>
    <w:rsid w:val="008323DC"/>
    <w:rsid w:val="00833FE8"/>
    <w:rsid w:val="008429A3"/>
    <w:rsid w:val="00861625"/>
    <w:rsid w:val="008617B5"/>
    <w:rsid w:val="00862AF5"/>
    <w:rsid w:val="00866824"/>
    <w:rsid w:val="00870828"/>
    <w:rsid w:val="00875B05"/>
    <w:rsid w:val="00880601"/>
    <w:rsid w:val="0088080B"/>
    <w:rsid w:val="008A3998"/>
    <w:rsid w:val="008A3E9C"/>
    <w:rsid w:val="008A619C"/>
    <w:rsid w:val="008A7C5C"/>
    <w:rsid w:val="008B0DAD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2096F"/>
    <w:rsid w:val="009254B7"/>
    <w:rsid w:val="00931814"/>
    <w:rsid w:val="009409BA"/>
    <w:rsid w:val="00941FFF"/>
    <w:rsid w:val="00950D65"/>
    <w:rsid w:val="00961157"/>
    <w:rsid w:val="009655DE"/>
    <w:rsid w:val="00965AEA"/>
    <w:rsid w:val="009668C4"/>
    <w:rsid w:val="00970E88"/>
    <w:rsid w:val="00973601"/>
    <w:rsid w:val="00976E46"/>
    <w:rsid w:val="0098365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E6917"/>
    <w:rsid w:val="009F12F1"/>
    <w:rsid w:val="009F13F5"/>
    <w:rsid w:val="009F23F6"/>
    <w:rsid w:val="009F2D9E"/>
    <w:rsid w:val="00A02545"/>
    <w:rsid w:val="00A02F22"/>
    <w:rsid w:val="00A06923"/>
    <w:rsid w:val="00A06D89"/>
    <w:rsid w:val="00A13BDA"/>
    <w:rsid w:val="00A1422F"/>
    <w:rsid w:val="00A25FB8"/>
    <w:rsid w:val="00A300E2"/>
    <w:rsid w:val="00A3191A"/>
    <w:rsid w:val="00A40DF6"/>
    <w:rsid w:val="00A43FD3"/>
    <w:rsid w:val="00A45A89"/>
    <w:rsid w:val="00A46D42"/>
    <w:rsid w:val="00A47F12"/>
    <w:rsid w:val="00A61787"/>
    <w:rsid w:val="00A65480"/>
    <w:rsid w:val="00A65EC8"/>
    <w:rsid w:val="00A66DE2"/>
    <w:rsid w:val="00A70227"/>
    <w:rsid w:val="00A72422"/>
    <w:rsid w:val="00A72F5B"/>
    <w:rsid w:val="00A75959"/>
    <w:rsid w:val="00A90A24"/>
    <w:rsid w:val="00A94812"/>
    <w:rsid w:val="00AA3772"/>
    <w:rsid w:val="00AA38CC"/>
    <w:rsid w:val="00AA40F6"/>
    <w:rsid w:val="00AB106E"/>
    <w:rsid w:val="00AB2224"/>
    <w:rsid w:val="00AB7BC3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2B4F"/>
    <w:rsid w:val="00B50AE3"/>
    <w:rsid w:val="00B51BAB"/>
    <w:rsid w:val="00B5265B"/>
    <w:rsid w:val="00B57A44"/>
    <w:rsid w:val="00B63DED"/>
    <w:rsid w:val="00B83C05"/>
    <w:rsid w:val="00B9309B"/>
    <w:rsid w:val="00B949B2"/>
    <w:rsid w:val="00B96C11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C01453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76CD"/>
    <w:rsid w:val="00C82862"/>
    <w:rsid w:val="00C83371"/>
    <w:rsid w:val="00C84E4D"/>
    <w:rsid w:val="00C8611B"/>
    <w:rsid w:val="00CA4AC8"/>
    <w:rsid w:val="00CB10C4"/>
    <w:rsid w:val="00CB4630"/>
    <w:rsid w:val="00CB7B45"/>
    <w:rsid w:val="00CD2B0A"/>
    <w:rsid w:val="00CD5181"/>
    <w:rsid w:val="00CD7485"/>
    <w:rsid w:val="00CE0070"/>
    <w:rsid w:val="00CF6E0A"/>
    <w:rsid w:val="00D02B78"/>
    <w:rsid w:val="00D22895"/>
    <w:rsid w:val="00D23980"/>
    <w:rsid w:val="00D25645"/>
    <w:rsid w:val="00D31A4E"/>
    <w:rsid w:val="00D4354E"/>
    <w:rsid w:val="00D43F69"/>
    <w:rsid w:val="00D654A5"/>
    <w:rsid w:val="00D73957"/>
    <w:rsid w:val="00D749A0"/>
    <w:rsid w:val="00D84F4C"/>
    <w:rsid w:val="00D910AA"/>
    <w:rsid w:val="00D9454B"/>
    <w:rsid w:val="00D95319"/>
    <w:rsid w:val="00DA35B6"/>
    <w:rsid w:val="00DA4203"/>
    <w:rsid w:val="00DB56D3"/>
    <w:rsid w:val="00DC2396"/>
    <w:rsid w:val="00DC28E6"/>
    <w:rsid w:val="00DC5E95"/>
    <w:rsid w:val="00DC7BFB"/>
    <w:rsid w:val="00DC7ECE"/>
    <w:rsid w:val="00DD7BB2"/>
    <w:rsid w:val="00DE1B8E"/>
    <w:rsid w:val="00DF00FA"/>
    <w:rsid w:val="00DF57D8"/>
    <w:rsid w:val="00DF6677"/>
    <w:rsid w:val="00E022B5"/>
    <w:rsid w:val="00E06E19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51577"/>
    <w:rsid w:val="00E537A2"/>
    <w:rsid w:val="00E63F64"/>
    <w:rsid w:val="00E73FEF"/>
    <w:rsid w:val="00E74623"/>
    <w:rsid w:val="00E86D42"/>
    <w:rsid w:val="00E872BE"/>
    <w:rsid w:val="00E912EF"/>
    <w:rsid w:val="00EA3B29"/>
    <w:rsid w:val="00EA47C1"/>
    <w:rsid w:val="00EA5F28"/>
    <w:rsid w:val="00EB464E"/>
    <w:rsid w:val="00EB7421"/>
    <w:rsid w:val="00ED0DEA"/>
    <w:rsid w:val="00ED566E"/>
    <w:rsid w:val="00ED73C4"/>
    <w:rsid w:val="00EE1707"/>
    <w:rsid w:val="00EE1B5F"/>
    <w:rsid w:val="00EF2584"/>
    <w:rsid w:val="00F06007"/>
    <w:rsid w:val="00F13D46"/>
    <w:rsid w:val="00F17340"/>
    <w:rsid w:val="00F20B48"/>
    <w:rsid w:val="00F2160D"/>
    <w:rsid w:val="00F42410"/>
    <w:rsid w:val="00F46918"/>
    <w:rsid w:val="00F46DDE"/>
    <w:rsid w:val="00F65782"/>
    <w:rsid w:val="00F701C4"/>
    <w:rsid w:val="00F7033C"/>
    <w:rsid w:val="00F717B7"/>
    <w:rsid w:val="00F955E1"/>
    <w:rsid w:val="00F96AA3"/>
    <w:rsid w:val="00F976AD"/>
    <w:rsid w:val="00FA75BA"/>
    <w:rsid w:val="00FB5591"/>
    <w:rsid w:val="00FC099A"/>
    <w:rsid w:val="00FC2EC4"/>
    <w:rsid w:val="00FD03A5"/>
    <w:rsid w:val="00FD2590"/>
    <w:rsid w:val="00FE038F"/>
    <w:rsid w:val="00FE2CE0"/>
    <w:rsid w:val="00FE4937"/>
    <w:rsid w:val="00FE5FBC"/>
    <w:rsid w:val="00FE665C"/>
    <w:rsid w:val="00FF4668"/>
    <w:rsid w:val="00FF4B52"/>
    <w:rsid w:val="05E16ADC"/>
    <w:rsid w:val="07DD1E48"/>
    <w:rsid w:val="0B7722BF"/>
    <w:rsid w:val="0DCB17AF"/>
    <w:rsid w:val="16FDB489"/>
    <w:rsid w:val="2BD7626F"/>
    <w:rsid w:val="7001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141A2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qFormat/>
    <w:rsid w:val="004D2878"/>
  </w:style>
  <w:style w:type="paragraph" w:customStyle="1" w:styleId="TableContents">
    <w:name w:val="Table Contents"/>
    <w:basedOn w:val="Normal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TableNormal"/>
    <w:uiPriority w:val="59"/>
    <w:rsid w:val="00B526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5E45C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45C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96A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5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judge.softuni.bg/Contests/Practice/Index/1538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Practice/Index/1637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bg/Contests/Practice/Index/163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judge.softuni.bg/Contests/Practice/Index/169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596" TargetMode="External"/><Relationship Id="rId14" Type="http://schemas.openxmlformats.org/officeDocument/2006/relationships/hyperlink" Target="https://judge.softuni.bg/Contests/Practice/Index/163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6FECC7-0AD4-4105-91AA-3120A9FEE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925</Words>
  <Characters>1097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 Change Bureau</vt:lpstr>
    </vt:vector>
  </TitlesOfParts>
  <Manager>Software University</Manager>
  <Company>Software University Foundation - http://softuni.org</Company>
  <LinksUpToDate>false</LinksUpToDate>
  <CharactersWithSpaces>1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Change Bureau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9</cp:revision>
  <cp:lastPrinted>2021-12-07T09:07:00Z</cp:lastPrinted>
  <dcterms:created xsi:type="dcterms:W3CDTF">2020-12-07T14:23:00Z</dcterms:created>
  <dcterms:modified xsi:type="dcterms:W3CDTF">2022-11-12T07:35:00Z</dcterms:modified>
  <cp:category>programming, education, software engineering, software development</cp:category>
</cp:coreProperties>
</file>